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1F9699" w14:textId="0F271914" w:rsidR="00A102E2" w:rsidRDefault="005524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esti Puuetega Inimeste Koj</w:t>
      </w:r>
      <w:r w:rsidR="00EA5341">
        <w:rPr>
          <w:rFonts w:ascii="Times New Roman" w:hAnsi="Times New Roman" w:cs="Times New Roman"/>
          <w:b/>
          <w:sz w:val="24"/>
          <w:szCs w:val="24"/>
        </w:rPr>
        <w:t xml:space="preserve">a juhatuse koosoleku protokoll </w:t>
      </w:r>
      <w:r w:rsidR="00A33A1A">
        <w:rPr>
          <w:rFonts w:ascii="Times New Roman" w:hAnsi="Times New Roman" w:cs="Times New Roman"/>
          <w:b/>
          <w:sz w:val="24"/>
          <w:szCs w:val="24"/>
        </w:rPr>
        <w:t>2</w:t>
      </w:r>
      <w:r w:rsidR="00D5456C">
        <w:rPr>
          <w:rFonts w:ascii="Times New Roman" w:hAnsi="Times New Roman" w:cs="Times New Roman"/>
          <w:b/>
          <w:sz w:val="24"/>
          <w:szCs w:val="24"/>
        </w:rPr>
        <w:t>/20</w:t>
      </w:r>
      <w:r w:rsidR="00DD4EE8">
        <w:rPr>
          <w:rFonts w:ascii="Times New Roman" w:hAnsi="Times New Roman" w:cs="Times New Roman"/>
          <w:b/>
          <w:sz w:val="24"/>
          <w:szCs w:val="24"/>
        </w:rPr>
        <w:t>20</w:t>
      </w:r>
    </w:p>
    <w:p w14:paraId="5AE141C0" w14:textId="77777777" w:rsidR="00A102E2" w:rsidRDefault="00A102E2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EA4383F" w14:textId="31EDBC45" w:rsidR="00A102E2" w:rsidRDefault="005524D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imumise aeg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051534">
        <w:rPr>
          <w:rFonts w:ascii="Times New Roman" w:hAnsi="Times New Roman" w:cs="Times New Roman"/>
          <w:sz w:val="24"/>
          <w:szCs w:val="24"/>
        </w:rPr>
        <w:t>1</w:t>
      </w:r>
      <w:r w:rsidR="00A33A1A">
        <w:rPr>
          <w:rFonts w:ascii="Times New Roman" w:hAnsi="Times New Roman" w:cs="Times New Roman"/>
          <w:sz w:val="24"/>
          <w:szCs w:val="24"/>
        </w:rPr>
        <w:t>5</w:t>
      </w:r>
      <w:r w:rsidR="00051534" w:rsidRPr="009D393A">
        <w:rPr>
          <w:rFonts w:ascii="Times New Roman" w:hAnsi="Times New Roman" w:cs="Times New Roman"/>
          <w:sz w:val="24"/>
          <w:szCs w:val="24"/>
        </w:rPr>
        <w:t>.</w:t>
      </w:r>
      <w:r w:rsidR="00DD4EE8">
        <w:rPr>
          <w:rFonts w:ascii="Times New Roman" w:hAnsi="Times New Roman" w:cs="Times New Roman"/>
          <w:sz w:val="24"/>
          <w:szCs w:val="24"/>
        </w:rPr>
        <w:t xml:space="preserve"> </w:t>
      </w:r>
      <w:r w:rsidR="00A33A1A">
        <w:rPr>
          <w:rFonts w:ascii="Times New Roman" w:hAnsi="Times New Roman" w:cs="Times New Roman"/>
          <w:sz w:val="24"/>
          <w:szCs w:val="24"/>
        </w:rPr>
        <w:t xml:space="preserve">aprill </w:t>
      </w:r>
      <w:r w:rsidR="00DD4EE8">
        <w:rPr>
          <w:rFonts w:ascii="Times New Roman" w:hAnsi="Times New Roman" w:cs="Times New Roman"/>
          <w:sz w:val="24"/>
          <w:szCs w:val="24"/>
        </w:rPr>
        <w:t>2020</w:t>
      </w:r>
    </w:p>
    <w:p w14:paraId="4D0E8607" w14:textId="60E50AD1" w:rsidR="00A102E2" w:rsidRDefault="005524D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imumise koh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A33A1A">
        <w:rPr>
          <w:rFonts w:ascii="Times New Roman" w:hAnsi="Times New Roman" w:cs="Times New Roman"/>
          <w:sz w:val="24"/>
          <w:szCs w:val="24"/>
        </w:rPr>
        <w:t>Cisco Webex videokõnede keskkond</w:t>
      </w:r>
    </w:p>
    <w:p w14:paraId="41389CC6" w14:textId="03CEC1CA" w:rsidR="00A102E2" w:rsidRDefault="005524DF" w:rsidP="00B50361">
      <w:pPr>
        <w:tabs>
          <w:tab w:val="left" w:pos="352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oosoleku algus</w:t>
      </w:r>
      <w:r w:rsidR="00EA5341">
        <w:rPr>
          <w:rFonts w:ascii="Times New Roman" w:hAnsi="Times New Roman" w:cs="Times New Roman"/>
          <w:sz w:val="24"/>
          <w:szCs w:val="24"/>
        </w:rPr>
        <w:t>: kell</w:t>
      </w:r>
      <w:r w:rsidR="00051534">
        <w:rPr>
          <w:rFonts w:ascii="Times New Roman" w:hAnsi="Times New Roman" w:cs="Times New Roman"/>
          <w:sz w:val="24"/>
          <w:szCs w:val="24"/>
        </w:rPr>
        <w:t xml:space="preserve"> </w:t>
      </w:r>
      <w:r w:rsidR="00DD4EE8">
        <w:rPr>
          <w:rFonts w:ascii="Times New Roman" w:hAnsi="Times New Roman" w:cs="Times New Roman"/>
          <w:sz w:val="24"/>
          <w:szCs w:val="24"/>
        </w:rPr>
        <w:t>12</w:t>
      </w:r>
      <w:r w:rsidR="00666DF0">
        <w:rPr>
          <w:rFonts w:ascii="Times New Roman" w:hAnsi="Times New Roman" w:cs="Times New Roman"/>
          <w:sz w:val="24"/>
          <w:szCs w:val="24"/>
        </w:rPr>
        <w:t>:</w:t>
      </w:r>
      <w:r w:rsidR="00A33A1A">
        <w:rPr>
          <w:rFonts w:ascii="Times New Roman" w:hAnsi="Times New Roman" w:cs="Times New Roman"/>
          <w:sz w:val="24"/>
          <w:szCs w:val="24"/>
        </w:rPr>
        <w:t>3</w:t>
      </w:r>
      <w:r w:rsidR="005C53B0">
        <w:rPr>
          <w:rFonts w:ascii="Times New Roman" w:hAnsi="Times New Roman" w:cs="Times New Roman"/>
          <w:sz w:val="24"/>
          <w:szCs w:val="24"/>
        </w:rPr>
        <w:t>0</w:t>
      </w:r>
      <w:r w:rsidR="00B50361">
        <w:rPr>
          <w:rFonts w:ascii="Times New Roman" w:hAnsi="Times New Roman" w:cs="Times New Roman"/>
          <w:sz w:val="24"/>
          <w:szCs w:val="24"/>
        </w:rPr>
        <w:tab/>
      </w:r>
    </w:p>
    <w:p w14:paraId="33E336CA" w14:textId="19B4FF98" w:rsidR="00A102E2" w:rsidRDefault="005524D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oosoleku lõpp</w:t>
      </w:r>
      <w:r w:rsidR="00020262">
        <w:rPr>
          <w:rFonts w:ascii="Times New Roman" w:hAnsi="Times New Roman" w:cs="Times New Roman"/>
          <w:sz w:val="24"/>
          <w:szCs w:val="24"/>
        </w:rPr>
        <w:t xml:space="preserve">: </w:t>
      </w:r>
      <w:r w:rsidR="00051534" w:rsidRPr="00E74D29">
        <w:rPr>
          <w:rFonts w:ascii="Times New Roman" w:hAnsi="Times New Roman" w:cs="Times New Roman"/>
          <w:sz w:val="24"/>
          <w:szCs w:val="24"/>
        </w:rPr>
        <w:t>1</w:t>
      </w:r>
      <w:r w:rsidR="00A33A1A">
        <w:rPr>
          <w:rFonts w:ascii="Times New Roman" w:hAnsi="Times New Roman" w:cs="Times New Roman"/>
          <w:sz w:val="24"/>
          <w:szCs w:val="24"/>
        </w:rPr>
        <w:t>4</w:t>
      </w:r>
      <w:r w:rsidR="00DD4EE8">
        <w:rPr>
          <w:rFonts w:ascii="Times New Roman" w:hAnsi="Times New Roman" w:cs="Times New Roman"/>
          <w:sz w:val="24"/>
          <w:szCs w:val="24"/>
        </w:rPr>
        <w:t>:</w:t>
      </w:r>
      <w:r w:rsidR="00A33A1A">
        <w:rPr>
          <w:rFonts w:ascii="Times New Roman" w:hAnsi="Times New Roman" w:cs="Times New Roman"/>
          <w:sz w:val="24"/>
          <w:szCs w:val="24"/>
        </w:rPr>
        <w:t>0</w:t>
      </w:r>
      <w:r w:rsidR="00DD4EE8">
        <w:rPr>
          <w:rFonts w:ascii="Times New Roman" w:hAnsi="Times New Roman" w:cs="Times New Roman"/>
          <w:sz w:val="24"/>
          <w:szCs w:val="24"/>
        </w:rPr>
        <w:t>0</w:t>
      </w:r>
    </w:p>
    <w:p w14:paraId="2EB9BB93" w14:textId="744B03B0" w:rsidR="00A102E2" w:rsidRDefault="005524D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alesid: </w:t>
      </w:r>
      <w:r w:rsidR="00181CD2">
        <w:rPr>
          <w:rFonts w:ascii="Times New Roman" w:hAnsi="Times New Roman" w:cs="Times New Roman"/>
          <w:sz w:val="24"/>
          <w:szCs w:val="24"/>
        </w:rPr>
        <w:t>Monika Haukanõmm</w:t>
      </w:r>
      <w:r>
        <w:rPr>
          <w:rFonts w:ascii="Times New Roman" w:hAnsi="Times New Roman" w:cs="Times New Roman"/>
          <w:sz w:val="24"/>
          <w:szCs w:val="24"/>
        </w:rPr>
        <w:t>,</w:t>
      </w:r>
      <w:r w:rsidR="005E1C75">
        <w:rPr>
          <w:rFonts w:ascii="Times New Roman" w:hAnsi="Times New Roman" w:cs="Times New Roman"/>
          <w:sz w:val="24"/>
          <w:szCs w:val="24"/>
        </w:rPr>
        <w:t xml:space="preserve"> </w:t>
      </w:r>
      <w:r w:rsidR="005C53B0">
        <w:rPr>
          <w:rFonts w:ascii="Times New Roman" w:hAnsi="Times New Roman" w:cs="Times New Roman"/>
          <w:sz w:val="24"/>
          <w:szCs w:val="24"/>
        </w:rPr>
        <w:t>Kaia Kaldvee</w:t>
      </w:r>
      <w:r w:rsidR="005E1C7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oomas Mihkelson</w:t>
      </w:r>
      <w:r w:rsidR="005C53B0">
        <w:rPr>
          <w:rFonts w:ascii="Times New Roman" w:hAnsi="Times New Roman" w:cs="Times New Roman"/>
          <w:sz w:val="24"/>
          <w:szCs w:val="24"/>
        </w:rPr>
        <w:t xml:space="preserve">, </w:t>
      </w:r>
      <w:r w:rsidR="005C53B0" w:rsidRPr="005C53B0">
        <w:rPr>
          <w:rFonts w:ascii="Times New Roman" w:hAnsi="Times New Roman" w:cs="Times New Roman"/>
          <w:sz w:val="24"/>
          <w:szCs w:val="24"/>
        </w:rPr>
        <w:t>Helmi Urbalu</w:t>
      </w:r>
      <w:r w:rsidR="00DD4EE8">
        <w:rPr>
          <w:rFonts w:ascii="Times New Roman" w:hAnsi="Times New Roman" w:cs="Times New Roman"/>
          <w:sz w:val="24"/>
          <w:szCs w:val="24"/>
        </w:rPr>
        <w:t>, Helle Sass, Kairit Numa</w:t>
      </w:r>
      <w:r w:rsidR="000971C4">
        <w:rPr>
          <w:rFonts w:ascii="Times New Roman" w:hAnsi="Times New Roman" w:cs="Times New Roman"/>
          <w:sz w:val="24"/>
          <w:szCs w:val="24"/>
        </w:rPr>
        <w:t xml:space="preserve">, </w:t>
      </w:r>
      <w:r w:rsidR="000971C4" w:rsidRPr="005C53B0">
        <w:rPr>
          <w:rFonts w:ascii="Times New Roman" w:hAnsi="Times New Roman" w:cs="Times New Roman"/>
          <w:sz w:val="24"/>
          <w:szCs w:val="24"/>
        </w:rPr>
        <w:t>Mihkel Tõkke</w:t>
      </w:r>
      <w:r w:rsidR="000971C4">
        <w:rPr>
          <w:rFonts w:ascii="Times New Roman" w:hAnsi="Times New Roman" w:cs="Times New Roman"/>
          <w:sz w:val="24"/>
          <w:szCs w:val="24"/>
        </w:rPr>
        <w:t xml:space="preserve"> </w:t>
      </w:r>
      <w:r w:rsidR="00DD4EE8">
        <w:rPr>
          <w:rFonts w:ascii="Times New Roman" w:hAnsi="Times New Roman" w:cs="Times New Roman"/>
          <w:sz w:val="24"/>
          <w:szCs w:val="24"/>
        </w:rPr>
        <w:t xml:space="preserve">ja </w:t>
      </w:r>
      <w:r w:rsidR="00DD4EE8" w:rsidRPr="005C53B0">
        <w:rPr>
          <w:rFonts w:ascii="Times New Roman" w:hAnsi="Times New Roman" w:cs="Times New Roman"/>
          <w:sz w:val="24"/>
          <w:szCs w:val="24"/>
        </w:rPr>
        <w:t>Jakob Rosin</w:t>
      </w:r>
      <w:r w:rsidR="00DD4EE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5DC83A" w14:textId="148DF8EF" w:rsidR="00A102E2" w:rsidRDefault="00FD1CC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udumisest teatas</w:t>
      </w:r>
      <w:r w:rsidR="005524DF">
        <w:rPr>
          <w:rFonts w:ascii="Times New Roman" w:hAnsi="Times New Roman" w:cs="Times New Roman"/>
          <w:sz w:val="24"/>
          <w:szCs w:val="24"/>
        </w:rPr>
        <w:t xml:space="preserve">: </w:t>
      </w:r>
      <w:r w:rsidR="00DD4EE8">
        <w:rPr>
          <w:rFonts w:ascii="Times New Roman" w:hAnsi="Times New Roman" w:cs="Times New Roman"/>
          <w:sz w:val="24"/>
          <w:szCs w:val="24"/>
        </w:rPr>
        <w:t>Ulvi Tammer-Jäätes</w:t>
      </w:r>
      <w:r w:rsidR="00F25C0F">
        <w:rPr>
          <w:rFonts w:ascii="Times New Roman" w:hAnsi="Times New Roman" w:cs="Times New Roman"/>
          <w:sz w:val="24"/>
          <w:szCs w:val="24"/>
        </w:rPr>
        <w:t xml:space="preserve"> (eelnevalt saa</w:t>
      </w:r>
      <w:r w:rsidR="00886951">
        <w:rPr>
          <w:rFonts w:ascii="Times New Roman" w:hAnsi="Times New Roman" w:cs="Times New Roman"/>
          <w:sz w:val="24"/>
          <w:szCs w:val="24"/>
        </w:rPr>
        <w:t>detud</w:t>
      </w:r>
      <w:r w:rsidR="00F25C0F">
        <w:rPr>
          <w:rFonts w:ascii="Times New Roman" w:hAnsi="Times New Roman" w:cs="Times New Roman"/>
          <w:sz w:val="24"/>
          <w:szCs w:val="24"/>
        </w:rPr>
        <w:t xml:space="preserve"> kirjalik seisukoht hääletust vajavates küsimustes)</w:t>
      </w:r>
    </w:p>
    <w:p w14:paraId="76D71A08" w14:textId="25BC8744" w:rsidR="00A102E2" w:rsidRDefault="005524D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utsutud: Eesti Puuetega Inimeste Koja (edaspidi EPI</w:t>
      </w:r>
      <w:r w:rsidR="00181CD2">
        <w:rPr>
          <w:rFonts w:ascii="Times New Roman" w:hAnsi="Times New Roman" w:cs="Times New Roman"/>
          <w:sz w:val="24"/>
          <w:szCs w:val="24"/>
        </w:rPr>
        <w:t>Koda) tegevjuht Anneli Habicht</w:t>
      </w:r>
      <w:r w:rsidR="00212B2D">
        <w:rPr>
          <w:rFonts w:ascii="Times New Roman" w:hAnsi="Times New Roman" w:cs="Times New Roman"/>
          <w:sz w:val="24"/>
          <w:szCs w:val="24"/>
        </w:rPr>
        <w:t>,</w:t>
      </w:r>
      <w:r w:rsidR="000F1D7E">
        <w:rPr>
          <w:rFonts w:ascii="Times New Roman" w:hAnsi="Times New Roman" w:cs="Times New Roman"/>
          <w:sz w:val="24"/>
          <w:szCs w:val="24"/>
        </w:rPr>
        <w:t xml:space="preserve"> peaspetsialist</w:t>
      </w:r>
      <w:r w:rsidR="00DD4EE8">
        <w:rPr>
          <w:rFonts w:ascii="Times New Roman" w:hAnsi="Times New Roman" w:cs="Times New Roman"/>
          <w:sz w:val="24"/>
          <w:szCs w:val="24"/>
        </w:rPr>
        <w:t xml:space="preserve"> </w:t>
      </w:r>
      <w:r w:rsidR="00181CD2">
        <w:rPr>
          <w:rFonts w:ascii="Times New Roman" w:hAnsi="Times New Roman" w:cs="Times New Roman"/>
          <w:sz w:val="24"/>
          <w:szCs w:val="24"/>
        </w:rPr>
        <w:t>Tauno Asuja</w:t>
      </w:r>
      <w:r w:rsidR="002141E9">
        <w:rPr>
          <w:rFonts w:ascii="Times New Roman" w:hAnsi="Times New Roman" w:cs="Times New Roman"/>
          <w:sz w:val="24"/>
          <w:szCs w:val="24"/>
        </w:rPr>
        <w:t>.</w:t>
      </w:r>
    </w:p>
    <w:p w14:paraId="350E9141" w14:textId="6D4CE318" w:rsidR="00A102E2" w:rsidRDefault="006B7CD9" w:rsidP="006B7CD9">
      <w:pPr>
        <w:jc w:val="both"/>
        <w:rPr>
          <w:rFonts w:ascii="Times New Roman" w:hAnsi="Times New Roman" w:cs="Times New Roman"/>
          <w:sz w:val="24"/>
          <w:szCs w:val="24"/>
        </w:rPr>
      </w:pPr>
      <w:r w:rsidRPr="006B7CD9">
        <w:rPr>
          <w:rFonts w:ascii="Times New Roman" w:hAnsi="Times New Roman" w:cs="Times New Roman"/>
          <w:sz w:val="24"/>
          <w:szCs w:val="24"/>
        </w:rPr>
        <w:t>Koosolekut asub juhatama Monika Haukanõmm</w:t>
      </w:r>
      <w:r w:rsidR="00F25C0F">
        <w:rPr>
          <w:rFonts w:ascii="Times New Roman" w:hAnsi="Times New Roman" w:cs="Times New Roman"/>
          <w:sz w:val="24"/>
          <w:szCs w:val="24"/>
        </w:rPr>
        <w:t xml:space="preserve"> (MH)</w:t>
      </w:r>
      <w:r w:rsidRPr="006B7CD9">
        <w:rPr>
          <w:rFonts w:ascii="Times New Roman" w:hAnsi="Times New Roman" w:cs="Times New Roman"/>
          <w:sz w:val="24"/>
          <w:szCs w:val="24"/>
        </w:rPr>
        <w:t>, kes teeb ettepaneku kinnitada koosoleku</w:t>
      </w:r>
      <w:r>
        <w:rPr>
          <w:rFonts w:ascii="Times New Roman" w:hAnsi="Times New Roman" w:cs="Times New Roman"/>
          <w:sz w:val="24"/>
          <w:szCs w:val="24"/>
        </w:rPr>
        <w:t xml:space="preserve"> protokollijaks Tauno Asuja</w:t>
      </w:r>
      <w:r w:rsidRPr="006B7CD9">
        <w:rPr>
          <w:rFonts w:ascii="Times New Roman" w:hAnsi="Times New Roman" w:cs="Times New Roman"/>
          <w:sz w:val="24"/>
          <w:szCs w:val="24"/>
        </w:rPr>
        <w:t>.</w:t>
      </w:r>
      <w:r w:rsidRPr="006B7CD9">
        <w:rPr>
          <w:rFonts w:ascii="Times New Roman" w:hAnsi="Times New Roman" w:cs="Times New Roman"/>
          <w:sz w:val="24"/>
          <w:szCs w:val="24"/>
        </w:rPr>
        <w:cr/>
      </w:r>
      <w:r>
        <w:rPr>
          <w:rFonts w:ascii="Times New Roman" w:hAnsi="Times New Roman" w:cs="Times New Roman"/>
          <w:sz w:val="24"/>
          <w:szCs w:val="24"/>
        </w:rPr>
        <w:br/>
      </w:r>
      <w:r w:rsidR="005524DF">
        <w:rPr>
          <w:rFonts w:ascii="Times New Roman" w:hAnsi="Times New Roman" w:cs="Times New Roman"/>
          <w:b/>
          <w:sz w:val="24"/>
          <w:szCs w:val="24"/>
        </w:rPr>
        <w:t>OTSUS</w:t>
      </w:r>
      <w:r w:rsidR="005524DF">
        <w:rPr>
          <w:rFonts w:ascii="Times New Roman" w:hAnsi="Times New Roman" w:cs="Times New Roman"/>
          <w:sz w:val="24"/>
          <w:szCs w:val="24"/>
        </w:rPr>
        <w:t>: Kinnitada koosoleku protokollijaks Tauno Asuja.</w:t>
      </w:r>
    </w:p>
    <w:p w14:paraId="0AE73745" w14:textId="5566E8F7" w:rsidR="00241A69" w:rsidRPr="00D11EBC" w:rsidRDefault="00B75F85" w:rsidP="00D5456C">
      <w:pPr>
        <w:tabs>
          <w:tab w:val="left" w:pos="60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H</w:t>
      </w:r>
      <w:r w:rsidR="00A550CD">
        <w:rPr>
          <w:rFonts w:ascii="Times New Roman" w:hAnsi="Times New Roman" w:cs="Times New Roman"/>
          <w:sz w:val="24"/>
          <w:szCs w:val="24"/>
        </w:rPr>
        <w:t xml:space="preserve"> </w:t>
      </w:r>
      <w:r w:rsidR="005524DF">
        <w:rPr>
          <w:rFonts w:ascii="Times New Roman" w:hAnsi="Times New Roman" w:cs="Times New Roman"/>
          <w:sz w:val="24"/>
          <w:szCs w:val="24"/>
        </w:rPr>
        <w:t>tutvustab koosoleku päevakorda.</w:t>
      </w:r>
      <w:r w:rsidR="00D5456C">
        <w:rPr>
          <w:rFonts w:ascii="Times New Roman" w:hAnsi="Times New Roman" w:cs="Times New Roman"/>
          <w:sz w:val="24"/>
          <w:szCs w:val="24"/>
        </w:rPr>
        <w:tab/>
      </w:r>
    </w:p>
    <w:p w14:paraId="633FFE92" w14:textId="77777777" w:rsidR="00A102E2" w:rsidRDefault="00241A69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</w:t>
      </w:r>
      <w:r w:rsidR="005524DF">
        <w:rPr>
          <w:rFonts w:ascii="Times New Roman" w:hAnsi="Times New Roman" w:cs="Times New Roman"/>
          <w:b/>
          <w:sz w:val="24"/>
          <w:szCs w:val="24"/>
        </w:rPr>
        <w:t>oosoleku päevakord:</w:t>
      </w:r>
    </w:p>
    <w:p w14:paraId="45F8D873" w14:textId="1D3D5725" w:rsidR="00AE4147" w:rsidRPr="00AE4147" w:rsidRDefault="005A00AA" w:rsidP="00AE414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1" w:name="_Hlk343663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uroopa M</w:t>
      </w:r>
      <w:r w:rsidR="00A33A1A" w:rsidRPr="00A33A1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jandus- ja sotsiaalkomitee liikme ja asendusliikme kandidaatide esitamine</w:t>
      </w:r>
      <w:r w:rsidR="00AE4147" w:rsidRPr="00AE41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bookmarkEnd w:id="1"/>
    <w:p w14:paraId="6A699570" w14:textId="4EFD93FD" w:rsidR="00B1036A" w:rsidRPr="00A33A1A" w:rsidRDefault="005524DF" w:rsidP="00A33A1A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043AD">
        <w:rPr>
          <w:rFonts w:ascii="Times New Roman" w:hAnsi="Times New Roman" w:cs="Times New Roman"/>
          <w:b/>
          <w:bCs/>
          <w:sz w:val="24"/>
          <w:szCs w:val="24"/>
        </w:rPr>
        <w:t>OTSUS:</w:t>
      </w:r>
      <w:r w:rsidRPr="001043AD">
        <w:rPr>
          <w:rFonts w:ascii="Times New Roman" w:hAnsi="Times New Roman" w:cs="Times New Roman"/>
          <w:b/>
          <w:sz w:val="24"/>
          <w:szCs w:val="24"/>
        </w:rPr>
        <w:t xml:space="preserve"> Kinnitada päevakord ühehäälselt</w:t>
      </w:r>
      <w:r w:rsidR="006668BD" w:rsidRPr="001043AD">
        <w:rPr>
          <w:rFonts w:ascii="Times New Roman" w:hAnsi="Times New Roman" w:cs="Times New Roman"/>
          <w:b/>
          <w:sz w:val="24"/>
          <w:szCs w:val="24"/>
        </w:rPr>
        <w:t>.</w:t>
      </w:r>
    </w:p>
    <w:p w14:paraId="71232221" w14:textId="510DA413" w:rsidR="00A33A1A" w:rsidRPr="00DC6E7B" w:rsidRDefault="005A00AA" w:rsidP="00DC6E7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uroopa M</w:t>
      </w:r>
      <w:r w:rsidR="00A33A1A" w:rsidRPr="00DC6E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jandus- ja sotsiaalkomitee liikme ja asendusliikme kandidaatide esitamine.</w:t>
      </w:r>
    </w:p>
    <w:p w14:paraId="50550766" w14:textId="59B32EEC" w:rsidR="00A06DFA" w:rsidRDefault="00DC6E7B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8C75C2" w:rsidRPr="005B28A4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A06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tvusta</w:t>
      </w:r>
      <w:r w:rsidR="00F25C0F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A06DFA">
        <w:rPr>
          <w:rFonts w:ascii="Times New Roman" w:hAnsi="Times New Roman" w:cs="Times New Roman"/>
          <w:color w:val="000000" w:themeColor="text1"/>
          <w:sz w:val="24"/>
          <w:szCs w:val="24"/>
        </w:rPr>
        <w:t>, et 17.</w:t>
      </w:r>
      <w:r w:rsidR="008869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rilliks</w:t>
      </w:r>
      <w:r w:rsidR="00A06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a</w:t>
      </w:r>
      <w:r w:rsidR="00F25C0F">
        <w:rPr>
          <w:rFonts w:ascii="Times New Roman" w:hAnsi="Times New Roman" w:cs="Times New Roman"/>
          <w:color w:val="000000" w:themeColor="text1"/>
          <w:sz w:val="24"/>
          <w:szCs w:val="24"/>
        </w:rPr>
        <w:t>me EPIKoja</w:t>
      </w:r>
      <w:r w:rsidR="008869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olt</w:t>
      </w:r>
      <w:r w:rsidR="00A06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itama Sotsiaalministeeriumile EPIKoja 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>esindaja</w:t>
      </w:r>
      <w:r w:rsidR="00886951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ärgmiseks 5 aastaks 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>Euroopa M</w:t>
      </w:r>
      <w:r w:rsidR="00A06DFA" w:rsidRPr="00DC6E7B">
        <w:rPr>
          <w:rFonts w:ascii="Times New Roman" w:hAnsi="Times New Roman" w:cs="Times New Roman"/>
          <w:color w:val="000000" w:themeColor="text1"/>
          <w:sz w:val="24"/>
          <w:szCs w:val="24"/>
        </w:rPr>
        <w:t>ajandus- ja sotsiaalkomitee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>sse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edaspidi EMSK)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>. Vaja on nimetada nii põhi</w:t>
      </w:r>
      <w:r w:rsidR="00886951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ui ka asendusliige. </w:t>
      </w:r>
    </w:p>
    <w:p w14:paraId="6455EA65" w14:textId="4F932927" w:rsidR="00662588" w:rsidRDefault="00662588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rasemalt on 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PIKod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sindanud kolmel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lneval perioodil põhiliikmen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elis Joost, üle-eelmisel 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ioodi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li asendusliikmeks Toomas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hkels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iimasel 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>perioodi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ll Hellam.</w:t>
      </w:r>
    </w:p>
    <w:p w14:paraId="4AFC058E" w14:textId="416A99E8" w:rsidR="00445E50" w:rsidRDefault="008605E0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EMSKi liikmeteks saavad organisatsioonid kandideerida kolmes erinevas rühmas vastavalt tegevusvaldkonnale. EPIKoda kandideeris kolmandas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ühm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, kuhu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ndideer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okku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7 organisatsioon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>Kandideerimine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SKi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kaheetapiline. 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>Esimeses etapis saavad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ndideeri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>da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satsioonid s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>tsiaalministeeriumi (edaspidi SoM) poolt kinnitatud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kriteeriumi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>te alusel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ganisatsioonide sobivus ja pingerida kinnitati 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 poolt, EPIKoda osutus valituks kolme organisatsiooni hulka. </w:t>
      </w:r>
      <w:r w:rsidR="00445E50" w:rsidRPr="00445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ISA 1.</w:t>
      </w:r>
    </w:p>
    <w:p w14:paraId="46F71E27" w14:textId="319F1FCB" w:rsidR="00662588" w:rsidRDefault="00662588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ises etapis peame nimetama 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PIKoja pool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2 liiget- põhi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a asenduslii</w:t>
      </w:r>
      <w:r w:rsidR="00511BCB">
        <w:rPr>
          <w:rFonts w:ascii="Times New Roman" w:hAnsi="Times New Roman" w:cs="Times New Roman"/>
          <w:color w:val="000000" w:themeColor="text1"/>
          <w:sz w:val="24"/>
          <w:szCs w:val="24"/>
        </w:rPr>
        <w:t>kme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ähtajaga 17.04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94CD00C" w14:textId="59F2E829" w:rsidR="00662588" w:rsidRDefault="00266818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</w:t>
      </w:r>
      <w:r w:rsidR="00580C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hatusel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laekunud 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uhatusest ja meeskonnas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>ol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>kandida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i avaldus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eelis Joost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>, Tooma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hkelson 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>ja Monik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ukanõmm</w:t>
      </w:r>
      <w:r w:rsidR="006625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ärgnevalt peame otsustama, kes on EPIKoja poolt esitatavad põhi- ja asendusliige.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DB2D60E" w14:textId="041C0178" w:rsidR="00662588" w:rsidRDefault="00662588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6B67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oma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6B6741">
        <w:rPr>
          <w:rFonts w:ascii="Times New Roman" w:hAnsi="Times New Roman" w:cs="Times New Roman"/>
          <w:color w:val="000000" w:themeColor="text1"/>
          <w:sz w:val="24"/>
          <w:szCs w:val="24"/>
        </w:rPr>
        <w:t>ihkels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67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edaspidi TM)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äpsustab, et tema kandideerib </w:t>
      </w:r>
      <w:r w:rsidR="00E208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i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endusliikmeks. </w:t>
      </w:r>
    </w:p>
    <w:p w14:paraId="63A0527E" w14:textId="5EA64BA9" w:rsidR="00662588" w:rsidRDefault="00F1448C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H </w:t>
      </w:r>
      <w:r w:rsidR="006B6741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lu</w:t>
      </w:r>
      <w:r w:rsidR="006B6741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hatuse seisukohta, kas </w:t>
      </w:r>
      <w:r w:rsidR="006B67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äbi viia EPIKoja esindajate valimiseks EMSKi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alaja</w:t>
      </w:r>
      <w:r w:rsidR="006B6741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 või avalik hääletus</w:t>
      </w:r>
      <w:r w:rsidR="006B674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060E457" w14:textId="0BA0CB73" w:rsidR="00F1448C" w:rsidRPr="006B6741" w:rsidRDefault="00F1448C" w:rsidP="00B1036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B674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OTSUS: </w:t>
      </w:r>
      <w:r w:rsidR="006B6741" w:rsidRPr="006B674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PIKoja esindajate valimiseks EMSKi v</w:t>
      </w:r>
      <w:r w:rsidRPr="006B674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ia läbi avalik hääletus.</w:t>
      </w:r>
    </w:p>
    <w:p w14:paraId="074F2D42" w14:textId="56C165E7" w:rsidR="00F1448C" w:rsidRDefault="00F1448C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H: M</w:t>
      </w:r>
      <w:r w:rsidR="00336CE6">
        <w:rPr>
          <w:rFonts w:ascii="Times New Roman" w:hAnsi="Times New Roman" w:cs="Times New Roman"/>
          <w:color w:val="000000" w:themeColor="text1"/>
          <w:sz w:val="24"/>
          <w:szCs w:val="24"/>
        </w:rPr>
        <w:t>eelis Joost (edaspidi MJ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36CE6">
        <w:rPr>
          <w:rFonts w:ascii="Times New Roman" w:hAnsi="Times New Roman" w:cs="Times New Roman"/>
          <w:color w:val="000000" w:themeColor="text1"/>
          <w:sz w:val="24"/>
          <w:szCs w:val="24"/>
        </w:rPr>
        <w:t>on juhatusele eelnevalt saatnud kirjalik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ülevaate oma töödest ja tegemistest eelmisest perioodist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ing motivatsioonikirj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45E50" w:rsidRPr="00445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ISA 2</w:t>
      </w:r>
      <w:r w:rsidR="00445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76CA7F9" w14:textId="46F5A70E" w:rsidR="004F2835" w:rsidRDefault="004F2835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9C56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neli </w:t>
      </w:r>
      <w:r w:rsidR="00F1448C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9C563F">
        <w:rPr>
          <w:rFonts w:ascii="Times New Roman" w:hAnsi="Times New Roman" w:cs="Times New Roman"/>
          <w:color w:val="000000" w:themeColor="text1"/>
          <w:sz w:val="24"/>
          <w:szCs w:val="24"/>
        </w:rPr>
        <w:t>abicht (edaspidi AH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nab ülevaate oma </w:t>
      </w:r>
      <w:r w:rsidR="003F0D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elnevalt saadetud kirjalikus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rvamusest seoses</w:t>
      </w:r>
      <w:r w:rsidR="009C56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PIKoja poolsete esindaj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ndideerimisega</w:t>
      </w:r>
      <w:r w:rsidR="009C56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SK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9C563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ISA </w:t>
      </w:r>
      <w:r w:rsidR="009C563F" w:rsidRPr="009C563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Pr="009C563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14621021" w14:textId="1398693C" w:rsidR="00AA0E48" w:rsidRDefault="00AA0E48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</w:t>
      </w:r>
      <w:r w:rsidR="00C610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kob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C61093">
        <w:rPr>
          <w:rFonts w:ascii="Times New Roman" w:hAnsi="Times New Roman" w:cs="Times New Roman"/>
          <w:color w:val="000000" w:themeColor="text1"/>
          <w:sz w:val="24"/>
          <w:szCs w:val="24"/>
        </w:rPr>
        <w:t>osin (edaspidi JR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üsib, kas asendusliige peab käima kohtumistel kohapeal? </w:t>
      </w:r>
    </w:p>
    <w:p w14:paraId="7C15513D" w14:textId="1BFB8D55" w:rsidR="00AA0E48" w:rsidRDefault="00AA0E48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M mainib, et käis vaid neil kohtumistel, kus põhiliige ei saanud osaleda. </w:t>
      </w:r>
    </w:p>
    <w:p w14:paraId="1C69AE74" w14:textId="0E9EDA43" w:rsidR="00AA0E48" w:rsidRDefault="00E208AD" w:rsidP="00B1036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H annab ülevaate oma motivatsioonist kandideerida liikmeks. </w:t>
      </w:r>
      <w:r w:rsidRPr="00C6109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ISA </w:t>
      </w:r>
      <w:r w:rsidR="00C61093" w:rsidRPr="00C6109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.</w:t>
      </w:r>
    </w:p>
    <w:p w14:paraId="36BF1492" w14:textId="77777777" w:rsidR="00035D89" w:rsidRDefault="00035D89" w:rsidP="00035D8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H informeerib, et MJ on eelnevalt oma kirjaliku motivatsioonikirja liikmeks kandideerimiseks juhatusele esitanud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ISA 5.</w:t>
      </w:r>
    </w:p>
    <w:p w14:paraId="189792CB" w14:textId="70DC8A53" w:rsidR="00E208AD" w:rsidRPr="007740C6" w:rsidRDefault="00C129CA" w:rsidP="00B1036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M annab ülevaate oma motivatsioonist kandideerida liikmeks. </w:t>
      </w:r>
      <w:r w:rsidR="009B0484" w:rsidRPr="007740C6">
        <w:rPr>
          <w:rFonts w:ascii="Times New Roman" w:hAnsi="Times New Roman" w:cs="Times New Roman"/>
          <w:sz w:val="24"/>
          <w:szCs w:val="24"/>
        </w:rPr>
        <w:t>TM toob välja, et olles ühe perioodi olnud EMSKis EPIKoja asendusliige, siis p</w:t>
      </w:r>
      <w:r w:rsidR="008F67EF" w:rsidRPr="007740C6">
        <w:rPr>
          <w:rFonts w:ascii="Times New Roman" w:hAnsi="Times New Roman" w:cs="Times New Roman"/>
          <w:sz w:val="24"/>
          <w:szCs w:val="24"/>
        </w:rPr>
        <w:t xml:space="preserve">eamine huvi kandideerida on, et EMSKis arutatakse </w:t>
      </w:r>
      <w:r w:rsidR="009B0484" w:rsidRPr="007740C6">
        <w:rPr>
          <w:rFonts w:ascii="Times New Roman" w:hAnsi="Times New Roman" w:cs="Times New Roman"/>
          <w:sz w:val="24"/>
          <w:szCs w:val="24"/>
        </w:rPr>
        <w:t>tema jaoks huvitavaid teemasid. Põhikohale ei kandideeri seetõttu, kuna koormus o</w:t>
      </w:r>
      <w:r w:rsidR="00C239BF" w:rsidRPr="007740C6">
        <w:rPr>
          <w:rFonts w:ascii="Times New Roman" w:hAnsi="Times New Roman" w:cs="Times New Roman"/>
          <w:sz w:val="24"/>
          <w:szCs w:val="24"/>
        </w:rPr>
        <w:t>leks</w:t>
      </w:r>
      <w:r w:rsidR="009B0484" w:rsidRPr="007740C6">
        <w:rPr>
          <w:rFonts w:ascii="Times New Roman" w:hAnsi="Times New Roman" w:cs="Times New Roman"/>
          <w:sz w:val="24"/>
          <w:szCs w:val="24"/>
        </w:rPr>
        <w:t xml:space="preserve"> tema </w:t>
      </w:r>
      <w:r w:rsidR="00C239BF" w:rsidRPr="007740C6">
        <w:rPr>
          <w:rFonts w:ascii="Times New Roman" w:hAnsi="Times New Roman" w:cs="Times New Roman"/>
          <w:sz w:val="24"/>
          <w:szCs w:val="24"/>
        </w:rPr>
        <w:t xml:space="preserve">jaoks </w:t>
      </w:r>
      <w:r w:rsidR="009B0484" w:rsidRPr="007740C6">
        <w:rPr>
          <w:rFonts w:ascii="Times New Roman" w:hAnsi="Times New Roman" w:cs="Times New Roman"/>
          <w:sz w:val="24"/>
          <w:szCs w:val="24"/>
        </w:rPr>
        <w:t>liiga suur ja üksinda ei liigu ringi, siis oleks huvi jätkata asendusliikmena.</w:t>
      </w:r>
    </w:p>
    <w:p w14:paraId="664FB90B" w14:textId="123FE603" w:rsidR="00F876AF" w:rsidRPr="007740C6" w:rsidRDefault="00433C4C" w:rsidP="00B1036A">
      <w:pPr>
        <w:jc w:val="both"/>
        <w:rPr>
          <w:rFonts w:ascii="Times New Roman" w:hAnsi="Times New Roman" w:cs="Times New Roman"/>
          <w:sz w:val="24"/>
          <w:szCs w:val="24"/>
        </w:rPr>
      </w:pPr>
      <w:r w:rsidRPr="007740C6">
        <w:rPr>
          <w:rFonts w:ascii="Times New Roman" w:hAnsi="Times New Roman" w:cs="Times New Roman"/>
          <w:sz w:val="24"/>
          <w:szCs w:val="24"/>
        </w:rPr>
        <w:t>MH teeb ettepaneku, et hääletada kõigepealt põhilii</w:t>
      </w:r>
      <w:r w:rsidR="00C61093" w:rsidRPr="007740C6">
        <w:rPr>
          <w:rFonts w:ascii="Times New Roman" w:hAnsi="Times New Roman" w:cs="Times New Roman"/>
          <w:sz w:val="24"/>
          <w:szCs w:val="24"/>
        </w:rPr>
        <w:t>ge</w:t>
      </w:r>
      <w:r w:rsidRPr="007740C6">
        <w:rPr>
          <w:rFonts w:ascii="Times New Roman" w:hAnsi="Times New Roman" w:cs="Times New Roman"/>
          <w:sz w:val="24"/>
          <w:szCs w:val="24"/>
        </w:rPr>
        <w:t>, kus on 2 kandidaati</w:t>
      </w:r>
      <w:r w:rsidR="005A00AA" w:rsidRPr="007740C6">
        <w:rPr>
          <w:rFonts w:ascii="Times New Roman" w:hAnsi="Times New Roman" w:cs="Times New Roman"/>
          <w:sz w:val="24"/>
          <w:szCs w:val="24"/>
        </w:rPr>
        <w:t xml:space="preserve"> –</w:t>
      </w:r>
      <w:r w:rsidRPr="007740C6">
        <w:rPr>
          <w:rFonts w:ascii="Times New Roman" w:hAnsi="Times New Roman" w:cs="Times New Roman"/>
          <w:sz w:val="24"/>
          <w:szCs w:val="24"/>
        </w:rPr>
        <w:t xml:space="preserve"> M</w:t>
      </w:r>
      <w:r w:rsidR="005A00AA" w:rsidRPr="007740C6">
        <w:rPr>
          <w:rFonts w:ascii="Times New Roman" w:hAnsi="Times New Roman" w:cs="Times New Roman"/>
          <w:sz w:val="24"/>
          <w:szCs w:val="24"/>
        </w:rPr>
        <w:t xml:space="preserve">onika </w:t>
      </w:r>
      <w:r w:rsidRPr="007740C6">
        <w:rPr>
          <w:rFonts w:ascii="Times New Roman" w:hAnsi="Times New Roman" w:cs="Times New Roman"/>
          <w:sz w:val="24"/>
          <w:szCs w:val="24"/>
        </w:rPr>
        <w:t>H</w:t>
      </w:r>
      <w:r w:rsidR="005A00AA" w:rsidRPr="007740C6">
        <w:rPr>
          <w:rFonts w:ascii="Times New Roman" w:hAnsi="Times New Roman" w:cs="Times New Roman"/>
          <w:sz w:val="24"/>
          <w:szCs w:val="24"/>
        </w:rPr>
        <w:t>aukanõmm</w:t>
      </w:r>
      <w:r w:rsidRPr="007740C6">
        <w:rPr>
          <w:rFonts w:ascii="Times New Roman" w:hAnsi="Times New Roman" w:cs="Times New Roman"/>
          <w:sz w:val="24"/>
          <w:szCs w:val="24"/>
        </w:rPr>
        <w:t xml:space="preserve"> ja </w:t>
      </w:r>
      <w:r w:rsidR="00F876AF" w:rsidRPr="007740C6">
        <w:rPr>
          <w:rFonts w:ascii="Times New Roman" w:hAnsi="Times New Roman" w:cs="Times New Roman"/>
          <w:sz w:val="24"/>
          <w:szCs w:val="24"/>
        </w:rPr>
        <w:t>M</w:t>
      </w:r>
      <w:r w:rsidR="005A00AA" w:rsidRPr="007740C6">
        <w:rPr>
          <w:rFonts w:ascii="Times New Roman" w:hAnsi="Times New Roman" w:cs="Times New Roman"/>
          <w:sz w:val="24"/>
          <w:szCs w:val="24"/>
        </w:rPr>
        <w:t xml:space="preserve">eelis </w:t>
      </w:r>
      <w:r w:rsidR="00F876AF" w:rsidRPr="007740C6">
        <w:rPr>
          <w:rFonts w:ascii="Times New Roman" w:hAnsi="Times New Roman" w:cs="Times New Roman"/>
          <w:sz w:val="24"/>
          <w:szCs w:val="24"/>
        </w:rPr>
        <w:t>J</w:t>
      </w:r>
      <w:r w:rsidR="005A00AA" w:rsidRPr="007740C6">
        <w:rPr>
          <w:rFonts w:ascii="Times New Roman" w:hAnsi="Times New Roman" w:cs="Times New Roman"/>
          <w:sz w:val="24"/>
          <w:szCs w:val="24"/>
        </w:rPr>
        <w:t>oost</w:t>
      </w:r>
      <w:r w:rsidR="00F876AF" w:rsidRPr="007740C6">
        <w:rPr>
          <w:rFonts w:ascii="Times New Roman" w:hAnsi="Times New Roman" w:cs="Times New Roman"/>
          <w:sz w:val="24"/>
          <w:szCs w:val="24"/>
        </w:rPr>
        <w:t xml:space="preserve"> ning seejärel </w:t>
      </w:r>
      <w:r w:rsidR="00C61093" w:rsidRPr="007740C6">
        <w:rPr>
          <w:rFonts w:ascii="Times New Roman" w:hAnsi="Times New Roman" w:cs="Times New Roman"/>
          <w:sz w:val="24"/>
          <w:szCs w:val="24"/>
        </w:rPr>
        <w:t>pakkuda võimalust kandidaadile</w:t>
      </w:r>
      <w:r w:rsidR="00F876AF" w:rsidRPr="007740C6">
        <w:rPr>
          <w:rFonts w:ascii="Times New Roman" w:hAnsi="Times New Roman" w:cs="Times New Roman"/>
          <w:sz w:val="24"/>
          <w:szCs w:val="24"/>
        </w:rPr>
        <w:t xml:space="preserve">, kes ei osutu valituks põhiliikmeks, osaleda asendusliikme valimisel. </w:t>
      </w:r>
    </w:p>
    <w:p w14:paraId="7D3E0E67" w14:textId="18C217B4" w:rsidR="00F876AF" w:rsidRPr="007740C6" w:rsidRDefault="00C61093" w:rsidP="00B1036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740C6">
        <w:rPr>
          <w:rFonts w:ascii="Times New Roman" w:hAnsi="Times New Roman" w:cs="Times New Roman"/>
          <w:b/>
          <w:bCs/>
          <w:sz w:val="24"/>
          <w:szCs w:val="24"/>
        </w:rPr>
        <w:t>OTSUS: Toetada ettepanekut hääletada kõigepealt põhiliige, seejärel pakkuda võimalust mittevalituks osutunud kandidaadil osaleda asendusliikme valimisel.</w:t>
      </w:r>
    </w:p>
    <w:p w14:paraId="553F989E" w14:textId="55575B04" w:rsidR="00B50361" w:rsidRPr="007740C6" w:rsidRDefault="00035D89" w:rsidP="00B1036A">
      <w:pPr>
        <w:jc w:val="both"/>
        <w:rPr>
          <w:rFonts w:ascii="Times New Roman" w:hAnsi="Times New Roman" w:cs="Times New Roman"/>
          <w:sz w:val="24"/>
          <w:szCs w:val="24"/>
        </w:rPr>
      </w:pPr>
      <w:r w:rsidRPr="007740C6">
        <w:rPr>
          <w:rFonts w:ascii="Times New Roman" w:hAnsi="Times New Roman" w:cs="Times New Roman"/>
          <w:sz w:val="24"/>
          <w:szCs w:val="24"/>
        </w:rPr>
        <w:t xml:space="preserve">MH </w:t>
      </w:r>
      <w:r w:rsidR="00E43C8F" w:rsidRPr="007740C6">
        <w:rPr>
          <w:rFonts w:ascii="Times New Roman" w:hAnsi="Times New Roman" w:cs="Times New Roman"/>
          <w:sz w:val="24"/>
          <w:szCs w:val="24"/>
        </w:rPr>
        <w:t>informeerib, et hommikul said kõik juhatuse liikmed</w:t>
      </w:r>
      <w:r w:rsidR="00B50361" w:rsidRPr="007740C6">
        <w:rPr>
          <w:rFonts w:ascii="Times New Roman" w:hAnsi="Times New Roman" w:cs="Times New Roman"/>
          <w:sz w:val="24"/>
          <w:szCs w:val="24"/>
        </w:rPr>
        <w:t xml:space="preserve"> </w:t>
      </w:r>
      <w:r w:rsidR="00E43C8F" w:rsidRPr="007740C6">
        <w:rPr>
          <w:rFonts w:ascii="Times New Roman" w:hAnsi="Times New Roman" w:cs="Times New Roman"/>
          <w:sz w:val="24"/>
          <w:szCs w:val="24"/>
        </w:rPr>
        <w:t xml:space="preserve">Ulvi- Tammer Jäätese </w:t>
      </w:r>
      <w:r w:rsidR="00B50361" w:rsidRPr="007740C6">
        <w:rPr>
          <w:rFonts w:ascii="Times New Roman" w:hAnsi="Times New Roman" w:cs="Times New Roman"/>
          <w:sz w:val="24"/>
          <w:szCs w:val="24"/>
        </w:rPr>
        <w:t xml:space="preserve">(edaspidi UTJ) </w:t>
      </w:r>
      <w:r w:rsidR="00E43C8F" w:rsidRPr="007740C6">
        <w:rPr>
          <w:rFonts w:ascii="Times New Roman" w:hAnsi="Times New Roman" w:cs="Times New Roman"/>
          <w:sz w:val="24"/>
          <w:szCs w:val="24"/>
        </w:rPr>
        <w:t xml:space="preserve">poolt saadetud e-kirja, </w:t>
      </w:r>
      <w:r w:rsidR="00CE3EEA" w:rsidRPr="007740C6">
        <w:rPr>
          <w:rFonts w:ascii="Times New Roman" w:hAnsi="Times New Roman" w:cs="Times New Roman"/>
          <w:sz w:val="24"/>
          <w:szCs w:val="24"/>
        </w:rPr>
        <w:t xml:space="preserve">kus ta </w:t>
      </w:r>
      <w:r w:rsidR="00B50361" w:rsidRPr="007740C6">
        <w:rPr>
          <w:rFonts w:ascii="Times New Roman" w:hAnsi="Times New Roman" w:cs="Times New Roman"/>
          <w:sz w:val="24"/>
          <w:szCs w:val="24"/>
        </w:rPr>
        <w:t xml:space="preserve">esitas oma seisukoha kandidaatide eelistuste osas. </w:t>
      </w:r>
      <w:r w:rsidR="00B50361" w:rsidRPr="007740C6">
        <w:rPr>
          <w:rFonts w:ascii="Times New Roman" w:hAnsi="Times New Roman" w:cs="Times New Roman"/>
          <w:b/>
          <w:bCs/>
          <w:sz w:val="24"/>
          <w:szCs w:val="24"/>
        </w:rPr>
        <w:t xml:space="preserve">LISA 6. </w:t>
      </w:r>
    </w:p>
    <w:p w14:paraId="69141A5F" w14:textId="5796F4F1" w:rsidR="00035D89" w:rsidRPr="007740C6" w:rsidRDefault="00B50361" w:rsidP="00B1036A">
      <w:pPr>
        <w:jc w:val="both"/>
        <w:rPr>
          <w:rFonts w:ascii="Times New Roman" w:hAnsi="Times New Roman" w:cs="Times New Roman"/>
          <w:sz w:val="24"/>
          <w:szCs w:val="24"/>
        </w:rPr>
      </w:pPr>
      <w:r w:rsidRPr="007740C6">
        <w:rPr>
          <w:rFonts w:ascii="Times New Roman" w:hAnsi="Times New Roman" w:cs="Times New Roman"/>
          <w:sz w:val="24"/>
          <w:szCs w:val="24"/>
        </w:rPr>
        <w:t xml:space="preserve">MH palub UTJ arvamusi arvesse võtta hääletustulemuste kokkulugemisel. </w:t>
      </w:r>
    </w:p>
    <w:p w14:paraId="14F51C41" w14:textId="79A064E7" w:rsidR="00F876AF" w:rsidRDefault="00C61093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Kuna </w:t>
      </w:r>
      <w:r w:rsidR="00F876AF">
        <w:rPr>
          <w:rFonts w:ascii="Times New Roman" w:hAnsi="Times New Roman" w:cs="Times New Roman"/>
          <w:color w:val="000000" w:themeColor="text1"/>
          <w:sz w:val="24"/>
          <w:szCs w:val="24"/>
        </w:rPr>
        <w:t>M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ndideerib põhiliikme valimisel, siis taandab end hääletuselt, delegeerib koosoleku juhtimise AH-le ja</w:t>
      </w:r>
      <w:r w:rsidR="00E81B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hkub videokõnest. </w:t>
      </w:r>
    </w:p>
    <w:p w14:paraId="05CB608D" w14:textId="77BFEB58" w:rsidR="000971C4" w:rsidRDefault="000971C4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H paneb hääletusele, kes pooldab M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ik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>aukanõmm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ndidatuuri</w:t>
      </w:r>
      <w:r w:rsidR="00EC6A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PIKoja esindajan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SK põhiliikme</w:t>
      </w:r>
      <w:r w:rsidR="00EC6AB3">
        <w:rPr>
          <w:rFonts w:ascii="Times New Roman" w:hAnsi="Times New Roman" w:cs="Times New Roman"/>
          <w:color w:val="000000" w:themeColor="text1"/>
          <w:sz w:val="24"/>
          <w:szCs w:val="24"/>
        </w:rPr>
        <w:t>k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4E4996E" w14:textId="566D96EE" w:rsidR="000971C4" w:rsidRDefault="00BB7EF2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kku </w:t>
      </w:r>
      <w:r w:rsidR="000971C4">
        <w:rPr>
          <w:rFonts w:ascii="Times New Roman" w:hAnsi="Times New Roman" w:cs="Times New Roman"/>
          <w:color w:val="000000" w:themeColor="text1"/>
          <w:sz w:val="24"/>
          <w:szCs w:val="24"/>
        </w:rPr>
        <w:t>7 pool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ääl</w:t>
      </w:r>
      <w:r w:rsidR="00E81B02">
        <w:rPr>
          <w:rFonts w:ascii="Times New Roman" w:hAnsi="Times New Roman" w:cs="Times New Roman"/>
          <w:color w:val="000000" w:themeColor="text1"/>
          <w:sz w:val="24"/>
          <w:szCs w:val="24"/>
        </w:rPr>
        <w:t>t.</w:t>
      </w:r>
    </w:p>
    <w:p w14:paraId="7FF96EDB" w14:textId="626996C8" w:rsidR="000971C4" w:rsidRDefault="000971C4" w:rsidP="000971C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H paneb hääletusele, kes pooldab M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eli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>oost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ndidatuuri </w:t>
      </w:r>
      <w:r w:rsidR="00EC6AB3">
        <w:rPr>
          <w:rFonts w:ascii="Times New Roman" w:hAnsi="Times New Roman" w:cs="Times New Roman"/>
          <w:color w:val="000000" w:themeColor="text1"/>
          <w:sz w:val="24"/>
          <w:szCs w:val="24"/>
        </w:rPr>
        <w:t>EPIKoja esindajana EMSK põhiliikmek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20F3A5F" w14:textId="09D61832" w:rsidR="000971C4" w:rsidRDefault="00BB7EF2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kku </w:t>
      </w:r>
      <w:r w:rsidR="000971C4">
        <w:rPr>
          <w:rFonts w:ascii="Times New Roman" w:hAnsi="Times New Roman" w:cs="Times New Roman"/>
          <w:color w:val="000000" w:themeColor="text1"/>
          <w:sz w:val="24"/>
          <w:szCs w:val="24"/>
        </w:rPr>
        <w:t>1 pool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äält.</w:t>
      </w:r>
    </w:p>
    <w:p w14:paraId="5C9567DF" w14:textId="4D9791DC" w:rsidR="00F876AF" w:rsidRPr="00912D6E" w:rsidRDefault="000971C4" w:rsidP="00B1036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12D6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OTSUS: </w:t>
      </w:r>
      <w:r w:rsidR="00912D6E" w:rsidRPr="00912D6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Kinnitada </w:t>
      </w:r>
      <w:r w:rsidRPr="00912D6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onika Haukanõmm</w:t>
      </w:r>
      <w:r w:rsidR="00B33C8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kandidatuur</w:t>
      </w:r>
      <w:r w:rsidR="00912D6E" w:rsidRPr="00912D6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EPIKoja esindajana EMSK põhiliikmeks.</w:t>
      </w:r>
    </w:p>
    <w:p w14:paraId="720A5FD1" w14:textId="07CA5944" w:rsidR="00B33C8B" w:rsidRDefault="00E53959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 kutsub </w:t>
      </w:r>
      <w:r w:rsidR="00E81B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deokõness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6636B5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gasi</w:t>
      </w:r>
      <w:r w:rsidR="006636B5">
        <w:rPr>
          <w:rFonts w:ascii="Times New Roman" w:hAnsi="Times New Roman" w:cs="Times New Roman"/>
          <w:color w:val="000000" w:themeColor="text1"/>
          <w:sz w:val="24"/>
          <w:szCs w:val="24"/>
        </w:rPr>
        <w:t>, kes võtab koosoleku juhtimise üle.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H teavitab juhatuse otsusest.</w:t>
      </w:r>
    </w:p>
    <w:p w14:paraId="7C283050" w14:textId="17575E02" w:rsidR="000971C4" w:rsidRDefault="00B33C8B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H tänab juhatust otsuse ja usalduse eest. </w:t>
      </w:r>
      <w:r w:rsidR="006636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5788BC8" w14:textId="21CB4D4C" w:rsidR="00B33C8B" w:rsidRDefault="00B33C8B" w:rsidP="006636B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H teeb ettepaneku panna hääletusele M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eli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>oo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a T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oma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>ihkels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ndidatuur EPIKoja esindaja EMSK asendusliikmeks.</w:t>
      </w:r>
    </w:p>
    <w:p w14:paraId="56E0D3A3" w14:textId="64531AAA" w:rsidR="00E81B02" w:rsidRDefault="00E81B02" w:rsidP="00E81B0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una TM kandideerib asendusliikme valimisel, siis taandab end hääletuselt ja lahkub videokõnest. </w:t>
      </w:r>
    </w:p>
    <w:p w14:paraId="2557ECCA" w14:textId="0DBE380A" w:rsidR="006636B5" w:rsidRDefault="006636B5" w:rsidP="006636B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H paneb hääletusele, kes pooldab TM kandidatuuri EMSK asendusliikmeks EPIKoja esindajana.</w:t>
      </w:r>
    </w:p>
    <w:p w14:paraId="207DA114" w14:textId="743CEA62" w:rsidR="00B33C8B" w:rsidRDefault="006636B5" w:rsidP="006636B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M poolt hääletab 8 juhatuse liiget</w:t>
      </w:r>
    </w:p>
    <w:p w14:paraId="6A1DF1EE" w14:textId="102FA8CB" w:rsidR="00B33C8B" w:rsidRDefault="00B33C8B" w:rsidP="006636B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H informeerib, et </w:t>
      </w:r>
      <w:r w:rsidR="00E3310E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a kõik juhatuse liikmed ühehäälselt toetasid TM kandidatuuri, siis vajadust MJ kandidatuuri osas eraldi hääletada ei ole. </w:t>
      </w:r>
    </w:p>
    <w:p w14:paraId="7580A58B" w14:textId="46044EF8" w:rsidR="00B33C8B" w:rsidRDefault="006636B5" w:rsidP="00B33C8B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B754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OTSUS: </w:t>
      </w:r>
      <w:r w:rsidR="00B33C8B" w:rsidRPr="00CB754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innitada Toomas Mihkelsoni kandidatuur EPIKoja esindajana EMSK asendusliikmeks.</w:t>
      </w:r>
    </w:p>
    <w:p w14:paraId="42886EB4" w14:textId="1105FE9F" w:rsidR="00E81B02" w:rsidRDefault="00E81B02" w:rsidP="00E81B0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5A00AA">
        <w:rPr>
          <w:rFonts w:ascii="Times New Roman" w:hAnsi="Times New Roman" w:cs="Times New Roman"/>
          <w:color w:val="000000" w:themeColor="text1"/>
          <w:sz w:val="24"/>
          <w:szCs w:val="24"/>
        </w:rPr>
        <w:t>H kutsub videokõnesse TM tagasi ja teavitab juhatuse otsusest.</w:t>
      </w:r>
    </w:p>
    <w:p w14:paraId="070BBD18" w14:textId="77777777" w:rsidR="00E81B02" w:rsidRDefault="00E81B02" w:rsidP="00E81B0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M tänab juhatust otsuse ja usalduse eest.  </w:t>
      </w:r>
    </w:p>
    <w:p w14:paraId="73C4F2E7" w14:textId="5A63EB1E" w:rsidR="00433C4C" w:rsidRDefault="006636B5" w:rsidP="00B1036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H lisab, et protsess jätkub selliselt, et peale seda, kui EPIKoja saadab SoMile oma </w:t>
      </w:r>
      <w:r w:rsidR="00CB75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indajat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ndidaatide nimed, siis </w:t>
      </w:r>
      <w:r w:rsidR="00CB75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ale sed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aadab SoM kõikide kandidaatide nimed laiale kooskõlastusringile, sh kõikidele kandideerinud organisatsioonide esindajatele. Peale</w:t>
      </w:r>
      <w:r w:rsidR="00CB75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da toimub kandidaatide kinnitamin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is, </w:t>
      </w:r>
      <w:r w:rsidR="006937F9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CB75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ariigi </w:t>
      </w:r>
      <w:r w:rsidR="006937F9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litsuses ja EMSK</w:t>
      </w:r>
      <w:r w:rsidR="00CB754A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B754A">
        <w:rPr>
          <w:rFonts w:ascii="Times New Roman" w:hAnsi="Times New Roman" w:cs="Times New Roman"/>
          <w:color w:val="000000" w:themeColor="text1"/>
          <w:sz w:val="24"/>
          <w:szCs w:val="24"/>
        </w:rPr>
        <w:t>Hetkel ei oska öelda 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araami, millal lõplik kandidaatide kinnitamine saab viimases kooskõlastusetapis toimuma, halvimal juhul suve lõpuks.</w:t>
      </w:r>
    </w:p>
    <w:p w14:paraId="20F0160A" w14:textId="37F480E8" w:rsidR="00AA0E48" w:rsidRPr="00E81B02" w:rsidRDefault="00ED7282" w:rsidP="00B1036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05EF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EPIKoja </w:t>
      </w:r>
      <w:r>
        <w:rPr>
          <w:rFonts w:ascii="Times New Roman" w:hAnsi="Times New Roman" w:cs="Times New Roman"/>
          <w:b/>
          <w:sz w:val="24"/>
          <w:szCs w:val="24"/>
        </w:rPr>
        <w:t xml:space="preserve">järgmine </w:t>
      </w:r>
      <w:r w:rsidRPr="00B05EF0">
        <w:rPr>
          <w:rFonts w:ascii="Times New Roman" w:hAnsi="Times New Roman" w:cs="Times New Roman"/>
          <w:b/>
          <w:sz w:val="24"/>
          <w:szCs w:val="24"/>
        </w:rPr>
        <w:t>juhatuse koosolek</w:t>
      </w:r>
      <w:r>
        <w:rPr>
          <w:rFonts w:ascii="Times New Roman" w:hAnsi="Times New Roman" w:cs="Times New Roman"/>
          <w:b/>
          <w:sz w:val="24"/>
          <w:szCs w:val="24"/>
        </w:rPr>
        <w:t xml:space="preserve"> toimub</w:t>
      </w:r>
      <w:r w:rsidRPr="00B05EF0">
        <w:rPr>
          <w:rFonts w:ascii="Times New Roman" w:hAnsi="Times New Roman" w:cs="Times New Roman"/>
          <w:b/>
          <w:sz w:val="24"/>
          <w:szCs w:val="24"/>
        </w:rPr>
        <w:t xml:space="preserve"> 7. </w:t>
      </w:r>
      <w:r>
        <w:rPr>
          <w:rFonts w:ascii="Times New Roman" w:hAnsi="Times New Roman" w:cs="Times New Roman"/>
          <w:b/>
          <w:sz w:val="24"/>
          <w:szCs w:val="24"/>
        </w:rPr>
        <w:t>mail</w:t>
      </w:r>
      <w:r w:rsidRPr="00B05EF0">
        <w:rPr>
          <w:rFonts w:ascii="Times New Roman" w:hAnsi="Times New Roman" w:cs="Times New Roman"/>
          <w:b/>
          <w:sz w:val="24"/>
          <w:szCs w:val="24"/>
        </w:rPr>
        <w:t xml:space="preserve"> kell 12.00</w:t>
      </w:r>
      <w:r>
        <w:rPr>
          <w:rFonts w:ascii="Times New Roman" w:hAnsi="Times New Roman" w:cs="Times New Roman"/>
          <w:b/>
          <w:sz w:val="24"/>
          <w:szCs w:val="24"/>
        </w:rPr>
        <w:t xml:space="preserve"> elektrooniliselt Cisco Webex videokõnede keskkonnas.</w:t>
      </w:r>
    </w:p>
    <w:p w14:paraId="43FA42B6" w14:textId="131C18EA" w:rsidR="00A33A1A" w:rsidRPr="00E81B02" w:rsidRDefault="00A33A1A" w:rsidP="00A33A1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A15DFA" w14:textId="1BBCA5F8" w:rsidR="00CD0F03" w:rsidRPr="004A167F" w:rsidRDefault="005524DF">
      <w:pPr>
        <w:jc w:val="both"/>
      </w:pPr>
      <w:r>
        <w:rPr>
          <w:rFonts w:ascii="Times New Roman" w:hAnsi="Times New Roman" w:cs="Times New Roman"/>
          <w:sz w:val="24"/>
          <w:szCs w:val="24"/>
        </w:rPr>
        <w:t>Koosoleku juhataja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A5183">
        <w:rPr>
          <w:rFonts w:ascii="Times New Roman" w:hAnsi="Times New Roman" w:cs="Times New Roman"/>
          <w:sz w:val="24"/>
          <w:szCs w:val="24"/>
        </w:rPr>
        <w:t>Monika Haukanõmm</w:t>
      </w:r>
    </w:p>
    <w:p w14:paraId="133B24A7" w14:textId="117284B4" w:rsidR="001A7948" w:rsidRPr="00381990" w:rsidRDefault="005524D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osoleku protokollija:</w:t>
      </w:r>
      <w:r>
        <w:rPr>
          <w:rFonts w:ascii="Times New Roman" w:hAnsi="Times New Roman" w:cs="Times New Roman"/>
          <w:sz w:val="24"/>
          <w:szCs w:val="24"/>
        </w:rPr>
        <w:tab/>
        <w:t>Tauno Asuja</w:t>
      </w:r>
    </w:p>
    <w:sectPr w:rsidR="001A7948" w:rsidRPr="00381990">
      <w:headerReference w:type="default" r:id="rId8"/>
      <w:footerReference w:type="default" r:id="rId9"/>
      <w:pgSz w:w="11906" w:h="16838"/>
      <w:pgMar w:top="1597" w:right="1417" w:bottom="1417" w:left="1417" w:header="170" w:footer="708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CBC7CC" w14:textId="77777777" w:rsidR="0038628E" w:rsidRDefault="0038628E">
      <w:pPr>
        <w:spacing w:after="0" w:line="240" w:lineRule="auto"/>
      </w:pPr>
      <w:r>
        <w:separator/>
      </w:r>
    </w:p>
  </w:endnote>
  <w:endnote w:type="continuationSeparator" w:id="0">
    <w:p w14:paraId="0047687F" w14:textId="77777777" w:rsidR="0038628E" w:rsidRDefault="00386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40123796"/>
      <w:docPartObj>
        <w:docPartGallery w:val="Page Numbers (Bottom of Page)"/>
        <w:docPartUnique/>
      </w:docPartObj>
    </w:sdtPr>
    <w:sdtEndPr/>
    <w:sdtContent>
      <w:p w14:paraId="57BFE8E5" w14:textId="77777777" w:rsidR="00DC6E7B" w:rsidRDefault="00DC6E7B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4D4016">
          <w:rPr>
            <w:noProof/>
          </w:rPr>
          <w:t>1</w:t>
        </w:r>
        <w:r>
          <w:fldChar w:fldCharType="end"/>
        </w:r>
      </w:p>
    </w:sdtContent>
  </w:sdt>
  <w:p w14:paraId="78567BDE" w14:textId="77777777" w:rsidR="00DC6E7B" w:rsidRDefault="00DC6E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1C2988" w14:textId="77777777" w:rsidR="0038628E" w:rsidRDefault="0038628E">
      <w:pPr>
        <w:spacing w:after="0" w:line="240" w:lineRule="auto"/>
      </w:pPr>
      <w:r>
        <w:separator/>
      </w:r>
    </w:p>
  </w:footnote>
  <w:footnote w:type="continuationSeparator" w:id="0">
    <w:p w14:paraId="51EAA97C" w14:textId="77777777" w:rsidR="0038628E" w:rsidRDefault="00386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BEF574" w14:textId="77777777" w:rsidR="00DC6E7B" w:rsidRDefault="00DC6E7B">
    <w:pPr>
      <w:pStyle w:val="Header"/>
      <w:tabs>
        <w:tab w:val="left" w:pos="483"/>
      </w:tabs>
    </w:pPr>
    <w:r>
      <w:tab/>
    </w:r>
    <w:r>
      <w:tab/>
    </w:r>
    <w:r>
      <w:rPr>
        <w:noProof/>
        <w:lang w:val="en-GB" w:eastAsia="en-GB"/>
      </w:rPr>
      <w:drawing>
        <wp:inline distT="0" distB="0" distL="0" distR="0" wp14:anchorId="6E80B2AE" wp14:editId="5A53B5EB">
          <wp:extent cx="3043555" cy="835025"/>
          <wp:effectExtent l="0" t="0" r="0" b="0"/>
          <wp:docPr id="1" name="Pilt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lt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43555" cy="835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C0477"/>
    <w:multiLevelType w:val="hybridMultilevel"/>
    <w:tmpl w:val="0CF46D58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A0675"/>
    <w:multiLevelType w:val="hybridMultilevel"/>
    <w:tmpl w:val="B4327912"/>
    <w:lvl w:ilvl="0" w:tplc="55DE8DBA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1628C2"/>
    <w:multiLevelType w:val="hybridMultilevel"/>
    <w:tmpl w:val="DF625B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AA6644F"/>
    <w:multiLevelType w:val="hybridMultilevel"/>
    <w:tmpl w:val="03C05876"/>
    <w:lvl w:ilvl="0" w:tplc="0425000F">
      <w:start w:val="1"/>
      <w:numFmt w:val="decimal"/>
      <w:lvlText w:val="%1."/>
      <w:lvlJc w:val="left"/>
      <w:pPr>
        <w:ind w:left="360" w:hanging="360"/>
      </w:p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72761F"/>
    <w:multiLevelType w:val="hybridMultilevel"/>
    <w:tmpl w:val="03C05876"/>
    <w:lvl w:ilvl="0" w:tplc="0425000F">
      <w:start w:val="1"/>
      <w:numFmt w:val="decimal"/>
      <w:lvlText w:val="%1."/>
      <w:lvlJc w:val="left"/>
      <w:pPr>
        <w:ind w:left="360" w:hanging="360"/>
      </w:p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4F47B6"/>
    <w:multiLevelType w:val="hybridMultilevel"/>
    <w:tmpl w:val="044AFE5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952A19"/>
    <w:multiLevelType w:val="hybridMultilevel"/>
    <w:tmpl w:val="59D255A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D0119"/>
    <w:multiLevelType w:val="hybridMultilevel"/>
    <w:tmpl w:val="B0B468F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526709"/>
    <w:multiLevelType w:val="hybridMultilevel"/>
    <w:tmpl w:val="85D001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B2064"/>
    <w:multiLevelType w:val="hybridMultilevel"/>
    <w:tmpl w:val="B9BCF6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32F20"/>
    <w:multiLevelType w:val="hybridMultilevel"/>
    <w:tmpl w:val="13C009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0"/>
  </w:num>
  <w:num w:numId="4">
    <w:abstractNumId w:val="6"/>
  </w:num>
  <w:num w:numId="5">
    <w:abstractNumId w:val="3"/>
  </w:num>
  <w:num w:numId="6">
    <w:abstractNumId w:val="4"/>
  </w:num>
  <w:num w:numId="7">
    <w:abstractNumId w:val="10"/>
  </w:num>
  <w:num w:numId="8">
    <w:abstractNumId w:val="7"/>
  </w:num>
  <w:num w:numId="9">
    <w:abstractNumId w:val="1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LewMLA0MDW0tDBR0lEKTi0uzszPAykwqgUAuOSMcCwAAAA="/>
  </w:docVars>
  <w:rsids>
    <w:rsidRoot w:val="00A102E2"/>
    <w:rsid w:val="00002FCE"/>
    <w:rsid w:val="000065E6"/>
    <w:rsid w:val="0000726D"/>
    <w:rsid w:val="000127EA"/>
    <w:rsid w:val="00017D1B"/>
    <w:rsid w:val="00020262"/>
    <w:rsid w:val="00022BE4"/>
    <w:rsid w:val="00024C2E"/>
    <w:rsid w:val="00025117"/>
    <w:rsid w:val="000300D5"/>
    <w:rsid w:val="00030937"/>
    <w:rsid w:val="00035D89"/>
    <w:rsid w:val="00047974"/>
    <w:rsid w:val="00051534"/>
    <w:rsid w:val="00052391"/>
    <w:rsid w:val="00065028"/>
    <w:rsid w:val="00076936"/>
    <w:rsid w:val="00084EA5"/>
    <w:rsid w:val="00091224"/>
    <w:rsid w:val="0009486B"/>
    <w:rsid w:val="00096FE2"/>
    <w:rsid w:val="000971C4"/>
    <w:rsid w:val="000A6FF5"/>
    <w:rsid w:val="000B52D2"/>
    <w:rsid w:val="000C03E0"/>
    <w:rsid w:val="000C055E"/>
    <w:rsid w:val="000C314B"/>
    <w:rsid w:val="000C7836"/>
    <w:rsid w:val="000D2933"/>
    <w:rsid w:val="000D4A96"/>
    <w:rsid w:val="000E1BED"/>
    <w:rsid w:val="000E6FA2"/>
    <w:rsid w:val="000F04B2"/>
    <w:rsid w:val="000F17E4"/>
    <w:rsid w:val="000F1D7E"/>
    <w:rsid w:val="000F2FBA"/>
    <w:rsid w:val="000F53F5"/>
    <w:rsid w:val="000F74F2"/>
    <w:rsid w:val="00101CD3"/>
    <w:rsid w:val="001039FB"/>
    <w:rsid w:val="001043AD"/>
    <w:rsid w:val="0011170E"/>
    <w:rsid w:val="001122D6"/>
    <w:rsid w:val="00112723"/>
    <w:rsid w:val="00112CFF"/>
    <w:rsid w:val="00112D89"/>
    <w:rsid w:val="00117D5F"/>
    <w:rsid w:val="00124116"/>
    <w:rsid w:val="00130AB5"/>
    <w:rsid w:val="00135B90"/>
    <w:rsid w:val="00143F28"/>
    <w:rsid w:val="00150E12"/>
    <w:rsid w:val="00152258"/>
    <w:rsid w:val="00163E85"/>
    <w:rsid w:val="001740E5"/>
    <w:rsid w:val="00176493"/>
    <w:rsid w:val="001774DD"/>
    <w:rsid w:val="00181CD2"/>
    <w:rsid w:val="001837F7"/>
    <w:rsid w:val="001856F8"/>
    <w:rsid w:val="00190296"/>
    <w:rsid w:val="0019712E"/>
    <w:rsid w:val="001A21E4"/>
    <w:rsid w:val="001A7948"/>
    <w:rsid w:val="001B3069"/>
    <w:rsid w:val="001B3848"/>
    <w:rsid w:val="001B4278"/>
    <w:rsid w:val="001B6B60"/>
    <w:rsid w:val="001C1C6F"/>
    <w:rsid w:val="001C48D6"/>
    <w:rsid w:val="001D0AA0"/>
    <w:rsid w:val="001D19E6"/>
    <w:rsid w:val="001D2529"/>
    <w:rsid w:val="001E0BE0"/>
    <w:rsid w:val="001E194C"/>
    <w:rsid w:val="001E61E8"/>
    <w:rsid w:val="001E759C"/>
    <w:rsid w:val="001E7AE0"/>
    <w:rsid w:val="001F161F"/>
    <w:rsid w:val="001F239C"/>
    <w:rsid w:val="001F4DB8"/>
    <w:rsid w:val="0020010C"/>
    <w:rsid w:val="0020273D"/>
    <w:rsid w:val="0021237E"/>
    <w:rsid w:val="00212B2D"/>
    <w:rsid w:val="002141E9"/>
    <w:rsid w:val="00216AB5"/>
    <w:rsid w:val="00220A17"/>
    <w:rsid w:val="00224C27"/>
    <w:rsid w:val="002276E6"/>
    <w:rsid w:val="0024041C"/>
    <w:rsid w:val="00241A69"/>
    <w:rsid w:val="00244A49"/>
    <w:rsid w:val="00250175"/>
    <w:rsid w:val="00257861"/>
    <w:rsid w:val="00261448"/>
    <w:rsid w:val="00263600"/>
    <w:rsid w:val="00266818"/>
    <w:rsid w:val="00266D20"/>
    <w:rsid w:val="00267773"/>
    <w:rsid w:val="002718A0"/>
    <w:rsid w:val="00272EB1"/>
    <w:rsid w:val="0027565F"/>
    <w:rsid w:val="00283139"/>
    <w:rsid w:val="0028413B"/>
    <w:rsid w:val="00284AE2"/>
    <w:rsid w:val="00287EF5"/>
    <w:rsid w:val="0029114C"/>
    <w:rsid w:val="00291863"/>
    <w:rsid w:val="00292B7E"/>
    <w:rsid w:val="00297F81"/>
    <w:rsid w:val="002A369F"/>
    <w:rsid w:val="002A7842"/>
    <w:rsid w:val="002B6FDC"/>
    <w:rsid w:val="002B7889"/>
    <w:rsid w:val="002C4BBA"/>
    <w:rsid w:val="002C4EFF"/>
    <w:rsid w:val="002D0C76"/>
    <w:rsid w:val="002D207B"/>
    <w:rsid w:val="002D28DE"/>
    <w:rsid w:val="002D6E37"/>
    <w:rsid w:val="002E10DC"/>
    <w:rsid w:val="002F6182"/>
    <w:rsid w:val="003018E7"/>
    <w:rsid w:val="0030580A"/>
    <w:rsid w:val="0031196D"/>
    <w:rsid w:val="00312D68"/>
    <w:rsid w:val="00315994"/>
    <w:rsid w:val="00315F65"/>
    <w:rsid w:val="00336CE6"/>
    <w:rsid w:val="00337859"/>
    <w:rsid w:val="0033789F"/>
    <w:rsid w:val="00341BF9"/>
    <w:rsid w:val="003446AE"/>
    <w:rsid w:val="003546A8"/>
    <w:rsid w:val="00361538"/>
    <w:rsid w:val="00363DCA"/>
    <w:rsid w:val="00365B25"/>
    <w:rsid w:val="00377891"/>
    <w:rsid w:val="0038118B"/>
    <w:rsid w:val="00381272"/>
    <w:rsid w:val="00381990"/>
    <w:rsid w:val="00383A33"/>
    <w:rsid w:val="00384973"/>
    <w:rsid w:val="003852BC"/>
    <w:rsid w:val="0038628E"/>
    <w:rsid w:val="00392BA3"/>
    <w:rsid w:val="00396228"/>
    <w:rsid w:val="00396A40"/>
    <w:rsid w:val="00397133"/>
    <w:rsid w:val="003A5183"/>
    <w:rsid w:val="003A5687"/>
    <w:rsid w:val="003B5405"/>
    <w:rsid w:val="003C1A3D"/>
    <w:rsid w:val="003C3DCE"/>
    <w:rsid w:val="003E0054"/>
    <w:rsid w:val="003E416C"/>
    <w:rsid w:val="003F06A5"/>
    <w:rsid w:val="003F0D11"/>
    <w:rsid w:val="004105DB"/>
    <w:rsid w:val="00417060"/>
    <w:rsid w:val="004175ED"/>
    <w:rsid w:val="0042048F"/>
    <w:rsid w:val="00423967"/>
    <w:rsid w:val="00423E15"/>
    <w:rsid w:val="004248CA"/>
    <w:rsid w:val="004339B5"/>
    <w:rsid w:val="00433C4C"/>
    <w:rsid w:val="00436DAB"/>
    <w:rsid w:val="00440050"/>
    <w:rsid w:val="004426AF"/>
    <w:rsid w:val="00444495"/>
    <w:rsid w:val="00445E50"/>
    <w:rsid w:val="00446E38"/>
    <w:rsid w:val="00452747"/>
    <w:rsid w:val="00452C5F"/>
    <w:rsid w:val="00454D6B"/>
    <w:rsid w:val="00460263"/>
    <w:rsid w:val="00460B9B"/>
    <w:rsid w:val="004729E7"/>
    <w:rsid w:val="00473CF7"/>
    <w:rsid w:val="00474CE0"/>
    <w:rsid w:val="00477891"/>
    <w:rsid w:val="00490D7D"/>
    <w:rsid w:val="00491B01"/>
    <w:rsid w:val="004A0692"/>
    <w:rsid w:val="004A167F"/>
    <w:rsid w:val="004A4A82"/>
    <w:rsid w:val="004B33D2"/>
    <w:rsid w:val="004B4DD2"/>
    <w:rsid w:val="004B4E60"/>
    <w:rsid w:val="004C0EE4"/>
    <w:rsid w:val="004C2651"/>
    <w:rsid w:val="004C2DC2"/>
    <w:rsid w:val="004C49CC"/>
    <w:rsid w:val="004C5F66"/>
    <w:rsid w:val="004C5FD1"/>
    <w:rsid w:val="004D1B29"/>
    <w:rsid w:val="004D4016"/>
    <w:rsid w:val="004E0334"/>
    <w:rsid w:val="004E0F47"/>
    <w:rsid w:val="004F085A"/>
    <w:rsid w:val="004F1532"/>
    <w:rsid w:val="004F2835"/>
    <w:rsid w:val="004F5860"/>
    <w:rsid w:val="00502E28"/>
    <w:rsid w:val="00505BE4"/>
    <w:rsid w:val="00506648"/>
    <w:rsid w:val="00511BCB"/>
    <w:rsid w:val="00513CFA"/>
    <w:rsid w:val="0053154E"/>
    <w:rsid w:val="00532547"/>
    <w:rsid w:val="00534AC9"/>
    <w:rsid w:val="00544AD5"/>
    <w:rsid w:val="00547ADB"/>
    <w:rsid w:val="005524B3"/>
    <w:rsid w:val="005524DF"/>
    <w:rsid w:val="00556E8B"/>
    <w:rsid w:val="0056036A"/>
    <w:rsid w:val="0056753B"/>
    <w:rsid w:val="00567B37"/>
    <w:rsid w:val="005757F9"/>
    <w:rsid w:val="005765AA"/>
    <w:rsid w:val="00580C99"/>
    <w:rsid w:val="00583599"/>
    <w:rsid w:val="005850D9"/>
    <w:rsid w:val="00590D34"/>
    <w:rsid w:val="005A00AA"/>
    <w:rsid w:val="005A00AD"/>
    <w:rsid w:val="005A1335"/>
    <w:rsid w:val="005A5884"/>
    <w:rsid w:val="005B28A4"/>
    <w:rsid w:val="005B7185"/>
    <w:rsid w:val="005C0D64"/>
    <w:rsid w:val="005C0EEB"/>
    <w:rsid w:val="005C466B"/>
    <w:rsid w:val="005C53B0"/>
    <w:rsid w:val="005C7909"/>
    <w:rsid w:val="005E1C75"/>
    <w:rsid w:val="005E3505"/>
    <w:rsid w:val="005E4A82"/>
    <w:rsid w:val="005E7BA7"/>
    <w:rsid w:val="005F628B"/>
    <w:rsid w:val="005F67EC"/>
    <w:rsid w:val="006000CB"/>
    <w:rsid w:val="00605D47"/>
    <w:rsid w:val="006111CF"/>
    <w:rsid w:val="00612290"/>
    <w:rsid w:val="00614711"/>
    <w:rsid w:val="00624308"/>
    <w:rsid w:val="00633CFA"/>
    <w:rsid w:val="006377B5"/>
    <w:rsid w:val="0063792C"/>
    <w:rsid w:val="00650CA6"/>
    <w:rsid w:val="00662588"/>
    <w:rsid w:val="006636B5"/>
    <w:rsid w:val="00665371"/>
    <w:rsid w:val="006654DD"/>
    <w:rsid w:val="00665E6A"/>
    <w:rsid w:val="006668BD"/>
    <w:rsid w:val="00666DF0"/>
    <w:rsid w:val="00666EF1"/>
    <w:rsid w:val="00671A26"/>
    <w:rsid w:val="006813F9"/>
    <w:rsid w:val="00682F34"/>
    <w:rsid w:val="0068444F"/>
    <w:rsid w:val="006922BC"/>
    <w:rsid w:val="006932DB"/>
    <w:rsid w:val="006937F9"/>
    <w:rsid w:val="00693E1E"/>
    <w:rsid w:val="006969D5"/>
    <w:rsid w:val="00697ED5"/>
    <w:rsid w:val="006A427E"/>
    <w:rsid w:val="006B2774"/>
    <w:rsid w:val="006B2EF3"/>
    <w:rsid w:val="006B6741"/>
    <w:rsid w:val="006B7CD9"/>
    <w:rsid w:val="006C4E97"/>
    <w:rsid w:val="006D0214"/>
    <w:rsid w:val="006E3243"/>
    <w:rsid w:val="006E706C"/>
    <w:rsid w:val="006F250E"/>
    <w:rsid w:val="006F6C23"/>
    <w:rsid w:val="006F78AE"/>
    <w:rsid w:val="00711523"/>
    <w:rsid w:val="00713B48"/>
    <w:rsid w:val="00714A36"/>
    <w:rsid w:val="00715E84"/>
    <w:rsid w:val="0072739E"/>
    <w:rsid w:val="0073015D"/>
    <w:rsid w:val="00735F45"/>
    <w:rsid w:val="0073739B"/>
    <w:rsid w:val="0074070C"/>
    <w:rsid w:val="007419C0"/>
    <w:rsid w:val="00741AC5"/>
    <w:rsid w:val="00744631"/>
    <w:rsid w:val="00757A93"/>
    <w:rsid w:val="007739EF"/>
    <w:rsid w:val="007740C6"/>
    <w:rsid w:val="007742B7"/>
    <w:rsid w:val="00775B7E"/>
    <w:rsid w:val="00780391"/>
    <w:rsid w:val="00790C23"/>
    <w:rsid w:val="00792C10"/>
    <w:rsid w:val="0079652F"/>
    <w:rsid w:val="00796F05"/>
    <w:rsid w:val="007971A7"/>
    <w:rsid w:val="007A4601"/>
    <w:rsid w:val="007B17EE"/>
    <w:rsid w:val="007B44E3"/>
    <w:rsid w:val="007B5FE1"/>
    <w:rsid w:val="007C1E8E"/>
    <w:rsid w:val="007C4381"/>
    <w:rsid w:val="007C5545"/>
    <w:rsid w:val="007C61CB"/>
    <w:rsid w:val="007D1411"/>
    <w:rsid w:val="007D4608"/>
    <w:rsid w:val="007D5033"/>
    <w:rsid w:val="007D6398"/>
    <w:rsid w:val="007E1340"/>
    <w:rsid w:val="007E3D4A"/>
    <w:rsid w:val="007F29B7"/>
    <w:rsid w:val="007F31D5"/>
    <w:rsid w:val="008006D4"/>
    <w:rsid w:val="00811051"/>
    <w:rsid w:val="00816AA0"/>
    <w:rsid w:val="00817DA2"/>
    <w:rsid w:val="00817EDC"/>
    <w:rsid w:val="008219F8"/>
    <w:rsid w:val="0082527C"/>
    <w:rsid w:val="00827F7A"/>
    <w:rsid w:val="00830193"/>
    <w:rsid w:val="008306ED"/>
    <w:rsid w:val="008356E8"/>
    <w:rsid w:val="00837F58"/>
    <w:rsid w:val="00841A60"/>
    <w:rsid w:val="008424F0"/>
    <w:rsid w:val="00843963"/>
    <w:rsid w:val="00843F54"/>
    <w:rsid w:val="008442F4"/>
    <w:rsid w:val="00851E5F"/>
    <w:rsid w:val="0085294D"/>
    <w:rsid w:val="00854F9C"/>
    <w:rsid w:val="008605E0"/>
    <w:rsid w:val="0086282D"/>
    <w:rsid w:val="008668F0"/>
    <w:rsid w:val="008707A3"/>
    <w:rsid w:val="008746E4"/>
    <w:rsid w:val="00874840"/>
    <w:rsid w:val="00875CD9"/>
    <w:rsid w:val="0088151D"/>
    <w:rsid w:val="00886951"/>
    <w:rsid w:val="00887D82"/>
    <w:rsid w:val="00891D42"/>
    <w:rsid w:val="00893074"/>
    <w:rsid w:val="00893581"/>
    <w:rsid w:val="008A3532"/>
    <w:rsid w:val="008A414A"/>
    <w:rsid w:val="008B2B36"/>
    <w:rsid w:val="008B3BD5"/>
    <w:rsid w:val="008B3D7F"/>
    <w:rsid w:val="008B70E5"/>
    <w:rsid w:val="008C75C2"/>
    <w:rsid w:val="008D1BB2"/>
    <w:rsid w:val="008D6C89"/>
    <w:rsid w:val="008E31CD"/>
    <w:rsid w:val="008F45A3"/>
    <w:rsid w:val="008F67EF"/>
    <w:rsid w:val="008F6937"/>
    <w:rsid w:val="00902FD4"/>
    <w:rsid w:val="00911FE1"/>
    <w:rsid w:val="00912D6E"/>
    <w:rsid w:val="009262E8"/>
    <w:rsid w:val="00927D37"/>
    <w:rsid w:val="00932B19"/>
    <w:rsid w:val="00934C20"/>
    <w:rsid w:val="00944F49"/>
    <w:rsid w:val="009462FF"/>
    <w:rsid w:val="00951016"/>
    <w:rsid w:val="00953756"/>
    <w:rsid w:val="00960639"/>
    <w:rsid w:val="00963408"/>
    <w:rsid w:val="00972506"/>
    <w:rsid w:val="00976544"/>
    <w:rsid w:val="00977D08"/>
    <w:rsid w:val="00981DC1"/>
    <w:rsid w:val="009854D3"/>
    <w:rsid w:val="009974C1"/>
    <w:rsid w:val="00997F86"/>
    <w:rsid w:val="009A4088"/>
    <w:rsid w:val="009B0484"/>
    <w:rsid w:val="009B5A1F"/>
    <w:rsid w:val="009C35D6"/>
    <w:rsid w:val="009C563F"/>
    <w:rsid w:val="009C5A7B"/>
    <w:rsid w:val="009C6D31"/>
    <w:rsid w:val="009D4144"/>
    <w:rsid w:val="009D70CD"/>
    <w:rsid w:val="009E1654"/>
    <w:rsid w:val="009E5063"/>
    <w:rsid w:val="009F1C39"/>
    <w:rsid w:val="009F235D"/>
    <w:rsid w:val="009F3F15"/>
    <w:rsid w:val="00A00824"/>
    <w:rsid w:val="00A06DFA"/>
    <w:rsid w:val="00A102E2"/>
    <w:rsid w:val="00A10547"/>
    <w:rsid w:val="00A13D23"/>
    <w:rsid w:val="00A15003"/>
    <w:rsid w:val="00A15764"/>
    <w:rsid w:val="00A175B4"/>
    <w:rsid w:val="00A25C9C"/>
    <w:rsid w:val="00A273EB"/>
    <w:rsid w:val="00A30437"/>
    <w:rsid w:val="00A31691"/>
    <w:rsid w:val="00A33A1A"/>
    <w:rsid w:val="00A35F20"/>
    <w:rsid w:val="00A37113"/>
    <w:rsid w:val="00A371FD"/>
    <w:rsid w:val="00A373A2"/>
    <w:rsid w:val="00A464FA"/>
    <w:rsid w:val="00A52225"/>
    <w:rsid w:val="00A5268E"/>
    <w:rsid w:val="00A550CD"/>
    <w:rsid w:val="00A57AA3"/>
    <w:rsid w:val="00A62476"/>
    <w:rsid w:val="00A741AC"/>
    <w:rsid w:val="00A7664F"/>
    <w:rsid w:val="00A76A33"/>
    <w:rsid w:val="00A77561"/>
    <w:rsid w:val="00A86377"/>
    <w:rsid w:val="00A87A88"/>
    <w:rsid w:val="00AA0E48"/>
    <w:rsid w:val="00AC7792"/>
    <w:rsid w:val="00AD54CC"/>
    <w:rsid w:val="00AE4147"/>
    <w:rsid w:val="00AF182B"/>
    <w:rsid w:val="00AF266E"/>
    <w:rsid w:val="00AF3893"/>
    <w:rsid w:val="00AF7ED1"/>
    <w:rsid w:val="00B01D95"/>
    <w:rsid w:val="00B05EF0"/>
    <w:rsid w:val="00B07595"/>
    <w:rsid w:val="00B1036A"/>
    <w:rsid w:val="00B17A7F"/>
    <w:rsid w:val="00B30737"/>
    <w:rsid w:val="00B32EEB"/>
    <w:rsid w:val="00B33C8B"/>
    <w:rsid w:val="00B35567"/>
    <w:rsid w:val="00B41E68"/>
    <w:rsid w:val="00B50361"/>
    <w:rsid w:val="00B51E20"/>
    <w:rsid w:val="00B57B80"/>
    <w:rsid w:val="00B608CC"/>
    <w:rsid w:val="00B62BEB"/>
    <w:rsid w:val="00B75F85"/>
    <w:rsid w:val="00B768D3"/>
    <w:rsid w:val="00B77A8E"/>
    <w:rsid w:val="00B810F1"/>
    <w:rsid w:val="00B9467D"/>
    <w:rsid w:val="00BA3841"/>
    <w:rsid w:val="00BA6664"/>
    <w:rsid w:val="00BB1202"/>
    <w:rsid w:val="00BB7A16"/>
    <w:rsid w:val="00BB7EF2"/>
    <w:rsid w:val="00BC15D3"/>
    <w:rsid w:val="00BD553D"/>
    <w:rsid w:val="00BE18AE"/>
    <w:rsid w:val="00BE4A87"/>
    <w:rsid w:val="00BE75C0"/>
    <w:rsid w:val="00BE78D7"/>
    <w:rsid w:val="00BF10B6"/>
    <w:rsid w:val="00BF21F5"/>
    <w:rsid w:val="00C01846"/>
    <w:rsid w:val="00C01E42"/>
    <w:rsid w:val="00C069B0"/>
    <w:rsid w:val="00C122F3"/>
    <w:rsid w:val="00C129CA"/>
    <w:rsid w:val="00C1449F"/>
    <w:rsid w:val="00C150C9"/>
    <w:rsid w:val="00C15ABC"/>
    <w:rsid w:val="00C16AFB"/>
    <w:rsid w:val="00C17444"/>
    <w:rsid w:val="00C2072D"/>
    <w:rsid w:val="00C239BF"/>
    <w:rsid w:val="00C23FF1"/>
    <w:rsid w:val="00C24A40"/>
    <w:rsid w:val="00C3068B"/>
    <w:rsid w:val="00C40237"/>
    <w:rsid w:val="00C416E4"/>
    <w:rsid w:val="00C438E3"/>
    <w:rsid w:val="00C508E1"/>
    <w:rsid w:val="00C54AF5"/>
    <w:rsid w:val="00C55B57"/>
    <w:rsid w:val="00C61093"/>
    <w:rsid w:val="00C65E04"/>
    <w:rsid w:val="00C65F17"/>
    <w:rsid w:val="00C66562"/>
    <w:rsid w:val="00C705C7"/>
    <w:rsid w:val="00C72B6F"/>
    <w:rsid w:val="00C83576"/>
    <w:rsid w:val="00C85AC1"/>
    <w:rsid w:val="00C85BFA"/>
    <w:rsid w:val="00C864A4"/>
    <w:rsid w:val="00C8682F"/>
    <w:rsid w:val="00C91F4A"/>
    <w:rsid w:val="00C95506"/>
    <w:rsid w:val="00CA005A"/>
    <w:rsid w:val="00CA4977"/>
    <w:rsid w:val="00CA6A27"/>
    <w:rsid w:val="00CB04B1"/>
    <w:rsid w:val="00CB189E"/>
    <w:rsid w:val="00CB4438"/>
    <w:rsid w:val="00CB5628"/>
    <w:rsid w:val="00CB6995"/>
    <w:rsid w:val="00CB754A"/>
    <w:rsid w:val="00CD0EF2"/>
    <w:rsid w:val="00CD0F03"/>
    <w:rsid w:val="00CD1E63"/>
    <w:rsid w:val="00CD413B"/>
    <w:rsid w:val="00CE3EEA"/>
    <w:rsid w:val="00CF4665"/>
    <w:rsid w:val="00D0148D"/>
    <w:rsid w:val="00D07543"/>
    <w:rsid w:val="00D11EBC"/>
    <w:rsid w:val="00D21086"/>
    <w:rsid w:val="00D22432"/>
    <w:rsid w:val="00D234BE"/>
    <w:rsid w:val="00D250DE"/>
    <w:rsid w:val="00D3387A"/>
    <w:rsid w:val="00D35C43"/>
    <w:rsid w:val="00D41659"/>
    <w:rsid w:val="00D4320D"/>
    <w:rsid w:val="00D44053"/>
    <w:rsid w:val="00D51D3C"/>
    <w:rsid w:val="00D5456C"/>
    <w:rsid w:val="00D55E16"/>
    <w:rsid w:val="00D5767D"/>
    <w:rsid w:val="00D6719F"/>
    <w:rsid w:val="00D725CE"/>
    <w:rsid w:val="00D845B1"/>
    <w:rsid w:val="00D85F1A"/>
    <w:rsid w:val="00D9558D"/>
    <w:rsid w:val="00D97162"/>
    <w:rsid w:val="00DA2E0A"/>
    <w:rsid w:val="00DA4CF2"/>
    <w:rsid w:val="00DA7A17"/>
    <w:rsid w:val="00DB0CC5"/>
    <w:rsid w:val="00DC6E7B"/>
    <w:rsid w:val="00DC6E9E"/>
    <w:rsid w:val="00DD17F1"/>
    <w:rsid w:val="00DD33BA"/>
    <w:rsid w:val="00DD3782"/>
    <w:rsid w:val="00DD4EE8"/>
    <w:rsid w:val="00DD7B39"/>
    <w:rsid w:val="00DE7CE3"/>
    <w:rsid w:val="00DF09E6"/>
    <w:rsid w:val="00DF0B29"/>
    <w:rsid w:val="00DF1082"/>
    <w:rsid w:val="00DF3B36"/>
    <w:rsid w:val="00E04DB7"/>
    <w:rsid w:val="00E0691E"/>
    <w:rsid w:val="00E06FD1"/>
    <w:rsid w:val="00E12E83"/>
    <w:rsid w:val="00E13E29"/>
    <w:rsid w:val="00E208AD"/>
    <w:rsid w:val="00E2159F"/>
    <w:rsid w:val="00E319AF"/>
    <w:rsid w:val="00E3219E"/>
    <w:rsid w:val="00E3310E"/>
    <w:rsid w:val="00E33D09"/>
    <w:rsid w:val="00E35CBB"/>
    <w:rsid w:val="00E41CC0"/>
    <w:rsid w:val="00E43C8F"/>
    <w:rsid w:val="00E46C36"/>
    <w:rsid w:val="00E53959"/>
    <w:rsid w:val="00E53C7E"/>
    <w:rsid w:val="00E54D6E"/>
    <w:rsid w:val="00E56172"/>
    <w:rsid w:val="00E60E2B"/>
    <w:rsid w:val="00E639D6"/>
    <w:rsid w:val="00E71EDD"/>
    <w:rsid w:val="00E72335"/>
    <w:rsid w:val="00E81B02"/>
    <w:rsid w:val="00E822EF"/>
    <w:rsid w:val="00E83C6F"/>
    <w:rsid w:val="00E859C1"/>
    <w:rsid w:val="00E90BC5"/>
    <w:rsid w:val="00E92B11"/>
    <w:rsid w:val="00E94BAE"/>
    <w:rsid w:val="00EA27CE"/>
    <w:rsid w:val="00EA5341"/>
    <w:rsid w:val="00EB006D"/>
    <w:rsid w:val="00EB6B4C"/>
    <w:rsid w:val="00EC6668"/>
    <w:rsid w:val="00EC6AB3"/>
    <w:rsid w:val="00EC742E"/>
    <w:rsid w:val="00ED024F"/>
    <w:rsid w:val="00ED03A6"/>
    <w:rsid w:val="00ED166A"/>
    <w:rsid w:val="00ED54C1"/>
    <w:rsid w:val="00ED7282"/>
    <w:rsid w:val="00ED739D"/>
    <w:rsid w:val="00EE35A1"/>
    <w:rsid w:val="00EE5ED9"/>
    <w:rsid w:val="00EF1454"/>
    <w:rsid w:val="00EF3FD7"/>
    <w:rsid w:val="00EF43C4"/>
    <w:rsid w:val="00EF6E1B"/>
    <w:rsid w:val="00F03B84"/>
    <w:rsid w:val="00F0769E"/>
    <w:rsid w:val="00F11309"/>
    <w:rsid w:val="00F11376"/>
    <w:rsid w:val="00F1314A"/>
    <w:rsid w:val="00F1448C"/>
    <w:rsid w:val="00F16A66"/>
    <w:rsid w:val="00F172FD"/>
    <w:rsid w:val="00F23FFA"/>
    <w:rsid w:val="00F25012"/>
    <w:rsid w:val="00F25C0F"/>
    <w:rsid w:val="00F26AB7"/>
    <w:rsid w:val="00F32394"/>
    <w:rsid w:val="00F34617"/>
    <w:rsid w:val="00F46C91"/>
    <w:rsid w:val="00F527E5"/>
    <w:rsid w:val="00F5287F"/>
    <w:rsid w:val="00F53485"/>
    <w:rsid w:val="00F609F9"/>
    <w:rsid w:val="00F62D82"/>
    <w:rsid w:val="00F67AF3"/>
    <w:rsid w:val="00F719DE"/>
    <w:rsid w:val="00F72381"/>
    <w:rsid w:val="00F75F44"/>
    <w:rsid w:val="00F76F73"/>
    <w:rsid w:val="00F77FCE"/>
    <w:rsid w:val="00F81EAF"/>
    <w:rsid w:val="00F81F1D"/>
    <w:rsid w:val="00F82A70"/>
    <w:rsid w:val="00F87363"/>
    <w:rsid w:val="00F876AF"/>
    <w:rsid w:val="00F9002F"/>
    <w:rsid w:val="00FB1C62"/>
    <w:rsid w:val="00FB6F00"/>
    <w:rsid w:val="00FC407B"/>
    <w:rsid w:val="00FC4E1C"/>
    <w:rsid w:val="00FD1CC9"/>
    <w:rsid w:val="00FE048A"/>
    <w:rsid w:val="00FE24E0"/>
    <w:rsid w:val="00FE543D"/>
    <w:rsid w:val="00FE6BA2"/>
    <w:rsid w:val="00FE75DF"/>
    <w:rsid w:val="00FE7DAF"/>
    <w:rsid w:val="00FF1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309E7"/>
  <w15:docId w15:val="{4E1E726F-F8CF-4B9B-9383-53AA46A34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65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AB49E3"/>
  </w:style>
  <w:style w:type="character" w:customStyle="1" w:styleId="FooterChar">
    <w:name w:val="Footer Char"/>
    <w:basedOn w:val="DefaultParagraphFont"/>
    <w:link w:val="Footer"/>
    <w:uiPriority w:val="99"/>
    <w:qFormat/>
    <w:rsid w:val="00AB49E3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B49E3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Header">
    <w:name w:val="header"/>
    <w:basedOn w:val="Normal"/>
    <w:link w:val="HeaderChar"/>
    <w:uiPriority w:val="99"/>
    <w:unhideWhenUsed/>
    <w:rsid w:val="00AB49E3"/>
    <w:pPr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B49E3"/>
    <w:pPr>
      <w:tabs>
        <w:tab w:val="center" w:pos="4536"/>
        <w:tab w:val="right" w:pos="9072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AB49E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54C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7B8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7D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7D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7D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7D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7D1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20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83EDFA-3020-4046-8072-1E043682B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6</Words>
  <Characters>5168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>Eesti Puuetega Inimeste Koda</Company>
  <LinksUpToDate>false</LinksUpToDate>
  <CharactersWithSpaces>6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e</dc:creator>
  <cp:keywords/>
  <dc:description/>
  <cp:lastModifiedBy>Marja-Liisa</cp:lastModifiedBy>
  <cp:revision>2</cp:revision>
  <cp:lastPrinted>2019-03-07T11:36:00Z</cp:lastPrinted>
  <dcterms:created xsi:type="dcterms:W3CDTF">2020-05-22T06:35:00Z</dcterms:created>
  <dcterms:modified xsi:type="dcterms:W3CDTF">2020-05-22T06:35:00Z</dcterms:modified>
  <dc:language>et-E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Eesti Puuetega Inimeste Kod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